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94371" w14:textId="77777777" w:rsidR="00B3765C" w:rsidRPr="00F5740D" w:rsidRDefault="00B3765C" w:rsidP="00B3765C">
      <w:pPr>
        <w:pStyle w:val="Cm"/>
        <w:ind w:right="70"/>
        <w:rPr>
          <w:rFonts w:ascii="Garamond" w:hAnsi="Garamond"/>
          <w:sz w:val="24"/>
          <w:szCs w:val="24"/>
        </w:rPr>
      </w:pPr>
      <w:r w:rsidRPr="00F5740D">
        <w:rPr>
          <w:rFonts w:ascii="Garamond" w:hAnsi="Garamond"/>
          <w:sz w:val="24"/>
          <w:szCs w:val="24"/>
        </w:rPr>
        <w:t>4. sz. Mentális Egészségtudományok Doktori Iskola</w:t>
      </w:r>
    </w:p>
    <w:p w14:paraId="644D4008" w14:textId="77777777" w:rsidR="00B3765C" w:rsidRPr="00F5740D" w:rsidRDefault="00B3765C" w:rsidP="00B3765C">
      <w:pPr>
        <w:jc w:val="center"/>
        <w:rPr>
          <w:rFonts w:ascii="Garamond" w:hAnsi="Garamond"/>
          <w:szCs w:val="24"/>
        </w:rPr>
      </w:pPr>
      <w:r w:rsidRPr="00F5740D">
        <w:rPr>
          <w:rFonts w:ascii="Garamond" w:hAnsi="Garamond"/>
          <w:szCs w:val="24"/>
        </w:rPr>
        <w:t xml:space="preserve">4/3. </w:t>
      </w:r>
      <w:r w:rsidRPr="00F5740D">
        <w:rPr>
          <w:rFonts w:ascii="Garamond" w:hAnsi="Garamond" w:cs="Arial"/>
          <w:b/>
          <w:szCs w:val="24"/>
        </w:rPr>
        <w:t>Egyének és közösségek erőforrásainak szociológiai és mentálhigiénés megközelítése c.</w:t>
      </w:r>
      <w:r w:rsidRPr="00F5740D">
        <w:rPr>
          <w:rFonts w:ascii="Garamond" w:hAnsi="Garamond"/>
          <w:szCs w:val="24"/>
        </w:rPr>
        <w:t xml:space="preserve"> program</w:t>
      </w:r>
    </w:p>
    <w:p w14:paraId="029E6806" w14:textId="77777777" w:rsidR="00B3765C" w:rsidRPr="00F5740D" w:rsidRDefault="00B3765C" w:rsidP="00B3765C">
      <w:pPr>
        <w:jc w:val="center"/>
        <w:rPr>
          <w:rFonts w:ascii="Garamond" w:hAnsi="Garamond"/>
          <w:szCs w:val="24"/>
        </w:rPr>
      </w:pPr>
      <w:r w:rsidRPr="00F5740D">
        <w:rPr>
          <w:rFonts w:ascii="Garamond" w:hAnsi="Garamond"/>
          <w:szCs w:val="24"/>
        </w:rPr>
        <w:t>2 + 2 éves doktori képzésre átalakított beosztás</w:t>
      </w:r>
    </w:p>
    <w:p w14:paraId="12095DFD" w14:textId="5FB4681D" w:rsidR="00F5740D" w:rsidRPr="00F5740D" w:rsidRDefault="00EF0E2A" w:rsidP="00B3765C">
      <w:pPr>
        <w:jc w:val="center"/>
        <w:rPr>
          <w:rFonts w:ascii="Garamond" w:hAnsi="Garamond"/>
          <w:b/>
          <w:szCs w:val="24"/>
        </w:rPr>
      </w:pPr>
      <w:r>
        <w:rPr>
          <w:rFonts w:ascii="Garamond" w:hAnsi="Garamond"/>
          <w:b/>
          <w:szCs w:val="24"/>
        </w:rPr>
        <w:t>2021-től</w:t>
      </w:r>
    </w:p>
    <w:p w14:paraId="0C67620C" w14:textId="77777777" w:rsidR="00F5740D" w:rsidRPr="009609F1" w:rsidRDefault="00F5740D" w:rsidP="00B3765C">
      <w:pPr>
        <w:jc w:val="center"/>
      </w:pPr>
    </w:p>
    <w:tbl>
      <w:tblPr>
        <w:tblW w:w="10518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2"/>
        <w:gridCol w:w="2928"/>
        <w:gridCol w:w="1091"/>
        <w:gridCol w:w="1091"/>
        <w:gridCol w:w="1092"/>
        <w:gridCol w:w="1091"/>
        <w:gridCol w:w="1091"/>
        <w:gridCol w:w="1092"/>
      </w:tblGrid>
      <w:tr w:rsidR="00DF0AE3" w:rsidRPr="00DF0AE3" w14:paraId="2D6CEE19" w14:textId="77777777" w:rsidTr="00576CCE">
        <w:trPr>
          <w:trHeight w:val="859"/>
        </w:trPr>
        <w:tc>
          <w:tcPr>
            <w:tcW w:w="1042" w:type="dxa"/>
            <w:tcBorders>
              <w:bottom w:val="single" w:sz="4" w:space="0" w:color="auto"/>
            </w:tcBorders>
            <w:vAlign w:val="center"/>
          </w:tcPr>
          <w:p w14:paraId="75291423" w14:textId="77777777" w:rsidR="00576CCE" w:rsidRPr="00DF0AE3" w:rsidRDefault="00576CCE" w:rsidP="000B16D9">
            <w:pPr>
              <w:jc w:val="center"/>
              <w:rPr>
                <w:b/>
                <w:sz w:val="20"/>
              </w:rPr>
            </w:pPr>
            <w:r w:rsidRPr="00DF0AE3">
              <w:rPr>
                <w:b/>
                <w:sz w:val="20"/>
              </w:rPr>
              <w:t>Kód</w:t>
            </w:r>
          </w:p>
        </w:tc>
        <w:tc>
          <w:tcPr>
            <w:tcW w:w="2928" w:type="dxa"/>
            <w:tcBorders>
              <w:bottom w:val="single" w:sz="4" w:space="0" w:color="auto"/>
            </w:tcBorders>
            <w:vAlign w:val="center"/>
          </w:tcPr>
          <w:p w14:paraId="43F6823E" w14:textId="77777777" w:rsidR="00576CCE" w:rsidRPr="00DF0AE3" w:rsidRDefault="00576CCE" w:rsidP="000B16D9">
            <w:pPr>
              <w:jc w:val="center"/>
              <w:rPr>
                <w:b/>
                <w:sz w:val="20"/>
              </w:rPr>
            </w:pPr>
            <w:r w:rsidRPr="00DF0AE3">
              <w:rPr>
                <w:b/>
                <w:sz w:val="20"/>
              </w:rPr>
              <w:t>Kurzusvezető és kurzuscím</w:t>
            </w:r>
          </w:p>
          <w:p w14:paraId="62EF645B" w14:textId="77777777" w:rsidR="00576CCE" w:rsidRPr="00DF0AE3" w:rsidRDefault="00576CCE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1091" w:type="dxa"/>
            <w:tcBorders>
              <w:bottom w:val="single" w:sz="4" w:space="0" w:color="auto"/>
            </w:tcBorders>
            <w:vAlign w:val="center"/>
          </w:tcPr>
          <w:p w14:paraId="14E9DD1D" w14:textId="77777777" w:rsidR="00576CCE" w:rsidRPr="00DF0AE3" w:rsidRDefault="00576CCE" w:rsidP="00502FD5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Óra</w:t>
            </w:r>
          </w:p>
        </w:tc>
        <w:tc>
          <w:tcPr>
            <w:tcW w:w="1091" w:type="dxa"/>
            <w:tcBorders>
              <w:bottom w:val="single" w:sz="4" w:space="0" w:color="auto"/>
            </w:tcBorders>
            <w:vAlign w:val="center"/>
          </w:tcPr>
          <w:p w14:paraId="6AD46425" w14:textId="77777777" w:rsidR="00576CCE" w:rsidRPr="00DF0AE3" w:rsidRDefault="00576CCE" w:rsidP="00502FD5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Kredit</w:t>
            </w:r>
          </w:p>
        </w:tc>
        <w:tc>
          <w:tcPr>
            <w:tcW w:w="10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2ADB0" w14:textId="77777777" w:rsidR="00576CCE" w:rsidRPr="00DF0AE3" w:rsidRDefault="00576CCE" w:rsidP="00502FD5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2022-23/1</w:t>
            </w:r>
          </w:p>
          <w:p w14:paraId="38AE30C0" w14:textId="77777777" w:rsidR="00576CCE" w:rsidRPr="00DF0AE3" w:rsidRDefault="00576CCE" w:rsidP="00502FD5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ősz</w:t>
            </w:r>
          </w:p>
        </w:tc>
        <w:tc>
          <w:tcPr>
            <w:tcW w:w="109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0FA3D" w14:textId="77777777" w:rsidR="00576CCE" w:rsidRPr="00DF0AE3" w:rsidRDefault="00576CCE" w:rsidP="00502FD5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2022-23/2</w:t>
            </w:r>
          </w:p>
          <w:p w14:paraId="0DDCAA63" w14:textId="77777777" w:rsidR="00576CCE" w:rsidRPr="00DF0AE3" w:rsidRDefault="00576CCE" w:rsidP="00502FD5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tavasz</w:t>
            </w:r>
          </w:p>
        </w:tc>
        <w:tc>
          <w:tcPr>
            <w:tcW w:w="109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16297" w14:textId="77777777" w:rsidR="00576CCE" w:rsidRPr="00DF0AE3" w:rsidRDefault="00576CCE" w:rsidP="00502FD5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2023-24/1</w:t>
            </w:r>
          </w:p>
          <w:p w14:paraId="2FB037C3" w14:textId="77777777" w:rsidR="00576CCE" w:rsidRPr="00DF0AE3" w:rsidRDefault="00576CCE" w:rsidP="00502FD5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ősz</w:t>
            </w:r>
          </w:p>
        </w:tc>
        <w:tc>
          <w:tcPr>
            <w:tcW w:w="10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805D0" w14:textId="77777777" w:rsidR="00576CCE" w:rsidRPr="00DF0AE3" w:rsidRDefault="00576CCE" w:rsidP="00502FD5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2023-24/2</w:t>
            </w:r>
          </w:p>
          <w:p w14:paraId="49E3CB76" w14:textId="77777777" w:rsidR="00576CCE" w:rsidRPr="00DF0AE3" w:rsidRDefault="00576CCE" w:rsidP="00502FD5">
            <w:pPr>
              <w:jc w:val="center"/>
              <w:rPr>
                <w:b/>
                <w:sz w:val="18"/>
                <w:szCs w:val="18"/>
              </w:rPr>
            </w:pPr>
            <w:r w:rsidRPr="00DF0AE3">
              <w:rPr>
                <w:b/>
                <w:sz w:val="18"/>
                <w:szCs w:val="18"/>
              </w:rPr>
              <w:t>tavasz</w:t>
            </w:r>
          </w:p>
        </w:tc>
      </w:tr>
      <w:tr w:rsidR="00DF0AE3" w:rsidRPr="00DF0AE3" w14:paraId="57BD76DF" w14:textId="77777777" w:rsidTr="00576CCE">
        <w:trPr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6F6F1B3" w14:textId="77777777" w:rsidR="00576CCE" w:rsidRPr="00DF0AE3" w:rsidRDefault="00576CCE" w:rsidP="000B16D9">
            <w:pPr>
              <w:jc w:val="center"/>
              <w:rPr>
                <w:b/>
                <w:i/>
                <w:szCs w:val="24"/>
              </w:rPr>
            </w:pPr>
          </w:p>
        </w:tc>
        <w:tc>
          <w:tcPr>
            <w:tcW w:w="29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AA337D9" w14:textId="77777777" w:rsidR="00576CCE" w:rsidRPr="00DF0AE3" w:rsidRDefault="00576CCE" w:rsidP="004E4226">
            <w:pPr>
              <w:rPr>
                <w:b/>
                <w:szCs w:val="24"/>
              </w:rPr>
            </w:pPr>
            <w:r w:rsidRPr="00DF0AE3">
              <w:rPr>
                <w:b/>
                <w:szCs w:val="24"/>
              </w:rPr>
              <w:t>Kötelező kurzus</w:t>
            </w:r>
          </w:p>
        </w:tc>
        <w:tc>
          <w:tcPr>
            <w:tcW w:w="109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2A22ED0" w14:textId="77777777" w:rsidR="00576CCE" w:rsidRPr="00DF0AE3" w:rsidRDefault="00576CCE" w:rsidP="000B16D9">
            <w:pPr>
              <w:jc w:val="center"/>
              <w:rPr>
                <w:b/>
                <w:i/>
                <w:sz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</w:tcBorders>
            <w:vAlign w:val="center"/>
          </w:tcPr>
          <w:p w14:paraId="12EAB722" w14:textId="77777777" w:rsidR="00576CCE" w:rsidRPr="00DF0AE3" w:rsidRDefault="00576CCE" w:rsidP="009C65F5">
            <w:pPr>
              <w:jc w:val="center"/>
              <w:rPr>
                <w:b/>
                <w:sz w:val="2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512810E" w14:textId="77777777" w:rsidR="00576CCE" w:rsidRPr="00DF0AE3" w:rsidRDefault="00576CCE" w:rsidP="001A30AD">
            <w:pPr>
              <w:jc w:val="center"/>
              <w:rPr>
                <w:b/>
                <w:sz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1EDCAC1" w14:textId="77777777" w:rsidR="00576CCE" w:rsidRPr="00DF0AE3" w:rsidRDefault="00576CCE" w:rsidP="001A30AD">
            <w:pPr>
              <w:jc w:val="center"/>
              <w:rPr>
                <w:b/>
                <w:sz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8831B2" w14:textId="77777777" w:rsidR="00576CCE" w:rsidRPr="00DF0AE3" w:rsidRDefault="00576CCE" w:rsidP="001A30AD">
            <w:pPr>
              <w:jc w:val="center"/>
              <w:rPr>
                <w:b/>
                <w:sz w:val="2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E73C80" w14:textId="77777777" w:rsidR="00576CCE" w:rsidRPr="00DF0AE3" w:rsidRDefault="00576CCE" w:rsidP="001A30AD">
            <w:pPr>
              <w:jc w:val="center"/>
              <w:rPr>
                <w:b/>
                <w:sz w:val="20"/>
              </w:rPr>
            </w:pPr>
          </w:p>
        </w:tc>
      </w:tr>
      <w:tr w:rsidR="00DF0AE3" w:rsidRPr="00DF0AE3" w14:paraId="3E7E7E73" w14:textId="77777777" w:rsidTr="00576CCE">
        <w:trPr>
          <w:trHeight w:val="567"/>
        </w:trPr>
        <w:tc>
          <w:tcPr>
            <w:tcW w:w="1042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861BBC" w14:textId="12BD71D1" w:rsidR="00576CCE" w:rsidRPr="00DF0AE3" w:rsidRDefault="00576CCE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2928" w:type="dxa"/>
            <w:shd w:val="clear" w:color="auto" w:fill="F2F2F2" w:themeFill="background1" w:themeFillShade="F2"/>
            <w:vAlign w:val="center"/>
          </w:tcPr>
          <w:p w14:paraId="25E2C328" w14:textId="77777777" w:rsidR="00576CCE" w:rsidRPr="00DF0AE3" w:rsidRDefault="00576CCE" w:rsidP="004E4226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 xml:space="preserve">Szociológia és mentálhigiéné I. </w:t>
            </w:r>
          </w:p>
          <w:p w14:paraId="0765906E" w14:textId="35DDF059" w:rsidR="00576CCE" w:rsidRPr="00DF0AE3" w:rsidRDefault="00753017" w:rsidP="004E4226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 xml:space="preserve">(Dr. </w:t>
            </w:r>
            <w:r w:rsidR="00576CCE" w:rsidRPr="00DF0AE3">
              <w:rPr>
                <w:rFonts w:ascii="Garamond" w:hAnsi="Garamond" w:cs="Arial"/>
                <w:sz w:val="20"/>
              </w:rPr>
              <w:t>Pethesné Dávid Be</w:t>
            </w:r>
            <w:r w:rsidR="000A448A" w:rsidRPr="00DF0AE3">
              <w:rPr>
                <w:rFonts w:ascii="Garamond" w:hAnsi="Garamond" w:cs="Arial"/>
                <w:sz w:val="20"/>
              </w:rPr>
              <w:t>áta</w:t>
            </w:r>
            <w:r w:rsidRPr="00DF0AE3">
              <w:rPr>
                <w:rFonts w:ascii="Garamond" w:hAnsi="Garamond" w:cs="Arial"/>
                <w:sz w:val="20"/>
              </w:rPr>
              <w:t>)</w:t>
            </w:r>
          </w:p>
          <w:p w14:paraId="5E627698" w14:textId="4B3EF0C8" w:rsidR="00576CCE" w:rsidRPr="00DF0AE3" w:rsidRDefault="00576CCE" w:rsidP="004E4226">
            <w:pPr>
              <w:ind w:left="284" w:hanging="284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shd w:val="clear" w:color="auto" w:fill="F2F2F2" w:themeFill="background1" w:themeFillShade="F2"/>
            <w:vAlign w:val="center"/>
          </w:tcPr>
          <w:p w14:paraId="026C8CA0" w14:textId="77777777" w:rsidR="00576CCE" w:rsidRPr="00DF0AE3" w:rsidRDefault="00576CCE" w:rsidP="000B16D9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30</w:t>
            </w:r>
          </w:p>
        </w:tc>
        <w:tc>
          <w:tcPr>
            <w:tcW w:w="1091" w:type="dxa"/>
            <w:shd w:val="clear" w:color="auto" w:fill="F2F2F2" w:themeFill="background1" w:themeFillShade="F2"/>
            <w:vAlign w:val="center"/>
          </w:tcPr>
          <w:p w14:paraId="195B7CB7" w14:textId="77777777" w:rsidR="00576CCE" w:rsidRPr="00DF0AE3" w:rsidRDefault="00576CCE" w:rsidP="009C65F5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2</w:t>
            </w: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91D107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0CE464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A2AAEC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83C3FF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DF0AE3" w:rsidRPr="00DF0AE3" w14:paraId="41FB70F4" w14:textId="77777777" w:rsidTr="00576CCE">
        <w:trPr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C5CCEF" w14:textId="08C40837" w:rsidR="00576CCE" w:rsidRPr="00DF0AE3" w:rsidRDefault="00576CCE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2928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053A76B" w14:textId="38091EBC" w:rsidR="00576CCE" w:rsidRPr="00DF0AE3" w:rsidRDefault="00576CCE" w:rsidP="004E4226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 xml:space="preserve">Szociológia és mentálhigiéné II. </w:t>
            </w:r>
          </w:p>
          <w:p w14:paraId="3B6A8DF2" w14:textId="73760C29" w:rsidR="00576CCE" w:rsidRPr="00DF0AE3" w:rsidRDefault="00576CCE" w:rsidP="004E4226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 xml:space="preserve">kurzusfelelős: </w:t>
            </w:r>
            <w:r w:rsidR="00753017" w:rsidRPr="00DF0AE3">
              <w:rPr>
                <w:rFonts w:ascii="Garamond" w:hAnsi="Garamond" w:cs="Arial"/>
                <w:sz w:val="20"/>
              </w:rPr>
              <w:t>(</w:t>
            </w:r>
            <w:r w:rsidR="00925BF9" w:rsidRPr="00DF0AE3">
              <w:rPr>
                <w:rFonts w:ascii="Garamond" w:hAnsi="Garamond" w:cs="Arial"/>
                <w:sz w:val="20"/>
              </w:rPr>
              <w:t xml:space="preserve">Dr. </w:t>
            </w:r>
            <w:r w:rsidRPr="00DF0AE3">
              <w:rPr>
                <w:rFonts w:ascii="Garamond" w:hAnsi="Garamond" w:cs="Arial"/>
                <w:sz w:val="20"/>
              </w:rPr>
              <w:t>Albert Fruzsina</w:t>
            </w:r>
            <w:r w:rsidR="00753017" w:rsidRPr="00DF0AE3">
              <w:rPr>
                <w:rFonts w:ascii="Garamond" w:hAnsi="Garamond" w:cs="Arial"/>
                <w:sz w:val="20"/>
              </w:rPr>
              <w:t xml:space="preserve">) </w:t>
            </w:r>
          </w:p>
        </w:tc>
        <w:tc>
          <w:tcPr>
            <w:tcW w:w="109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1D4485F" w14:textId="77777777" w:rsidR="00576CCE" w:rsidRPr="00DF0AE3" w:rsidRDefault="00576CCE" w:rsidP="000B16D9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30</w:t>
            </w:r>
          </w:p>
        </w:tc>
        <w:tc>
          <w:tcPr>
            <w:tcW w:w="109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7E9149E" w14:textId="77777777" w:rsidR="00576CCE" w:rsidRPr="00DF0AE3" w:rsidRDefault="00576CCE" w:rsidP="009C65F5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2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07BAB6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92D013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4561AF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C16F48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DF0AE3" w:rsidRPr="00DF0AE3" w14:paraId="780BA328" w14:textId="77777777" w:rsidTr="00576CCE">
        <w:trPr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290B0B" w14:textId="637BDCAD" w:rsidR="00576CCE" w:rsidRPr="00DF0AE3" w:rsidRDefault="00576CCE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2928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F998CFF" w14:textId="77777777" w:rsidR="00576CCE" w:rsidRPr="00DF0AE3" w:rsidRDefault="00576CCE" w:rsidP="004E4226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 xml:space="preserve">Szociológia és mentálhigiéné III. </w:t>
            </w:r>
          </w:p>
          <w:p w14:paraId="61A34E3B" w14:textId="7110C04E" w:rsidR="00576CCE" w:rsidRPr="00DF0AE3" w:rsidRDefault="00753017" w:rsidP="004E4226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(</w:t>
            </w:r>
            <w:r w:rsidR="00925BF9" w:rsidRPr="00DF0AE3">
              <w:rPr>
                <w:rFonts w:ascii="Garamond" w:hAnsi="Garamond" w:cs="Arial"/>
                <w:sz w:val="20"/>
              </w:rPr>
              <w:t xml:space="preserve">Dr. </w:t>
            </w:r>
            <w:r w:rsidR="00576CCE" w:rsidRPr="00DF0AE3">
              <w:rPr>
                <w:rFonts w:ascii="Garamond" w:hAnsi="Garamond" w:cs="Arial"/>
                <w:sz w:val="20"/>
              </w:rPr>
              <w:t>Martos Tamás</w:t>
            </w:r>
            <w:r w:rsidRPr="00DF0AE3">
              <w:rPr>
                <w:rFonts w:ascii="Garamond" w:hAnsi="Garamond" w:cs="Arial"/>
                <w:sz w:val="20"/>
              </w:rPr>
              <w:t>)</w:t>
            </w:r>
          </w:p>
        </w:tc>
        <w:tc>
          <w:tcPr>
            <w:tcW w:w="109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50FD1C1A" w14:textId="77777777" w:rsidR="00576CCE" w:rsidRPr="00DF0AE3" w:rsidRDefault="00576CCE" w:rsidP="000B16D9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30</w:t>
            </w:r>
          </w:p>
        </w:tc>
        <w:tc>
          <w:tcPr>
            <w:tcW w:w="1091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192BF627" w14:textId="77777777" w:rsidR="00576CCE" w:rsidRPr="00DF0AE3" w:rsidRDefault="00576CCE" w:rsidP="009C65F5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2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3E496D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93C0DF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5B28E4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3C92A9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X</w:t>
            </w:r>
          </w:p>
        </w:tc>
      </w:tr>
      <w:tr w:rsidR="00DF0AE3" w:rsidRPr="00DF0AE3" w14:paraId="68C3E849" w14:textId="77777777" w:rsidTr="00576CCE">
        <w:trPr>
          <w:trHeight w:val="567"/>
        </w:trPr>
        <w:tc>
          <w:tcPr>
            <w:tcW w:w="1042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7F40D2" w14:textId="77777777" w:rsidR="00576CCE" w:rsidRPr="00DF0AE3" w:rsidRDefault="00576CCE" w:rsidP="00EE36B0">
            <w:pPr>
              <w:jc w:val="center"/>
              <w:rPr>
                <w:b/>
                <w:sz w:val="20"/>
              </w:rPr>
            </w:pPr>
          </w:p>
        </w:tc>
        <w:tc>
          <w:tcPr>
            <w:tcW w:w="2928" w:type="dxa"/>
            <w:shd w:val="clear" w:color="auto" w:fill="F2F2F2" w:themeFill="background1" w:themeFillShade="F2"/>
            <w:vAlign w:val="center"/>
          </w:tcPr>
          <w:p w14:paraId="615DA13F" w14:textId="048167C1" w:rsidR="00576CCE" w:rsidRPr="00DF0AE3" w:rsidRDefault="00576CCE" w:rsidP="004E4226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Társadalomtudományi kutatási módszerek (</w:t>
            </w:r>
            <w:r w:rsidR="00925BF9" w:rsidRPr="00DF0AE3">
              <w:rPr>
                <w:rFonts w:ascii="Garamond" w:hAnsi="Garamond" w:cs="Arial"/>
                <w:sz w:val="20"/>
              </w:rPr>
              <w:t xml:space="preserve">Dr. </w:t>
            </w:r>
            <w:r w:rsidRPr="00DF0AE3">
              <w:rPr>
                <w:rFonts w:ascii="Garamond" w:hAnsi="Garamond" w:cs="Arial"/>
                <w:sz w:val="20"/>
              </w:rPr>
              <w:t xml:space="preserve">Danis Ildikó) </w:t>
            </w:r>
          </w:p>
        </w:tc>
        <w:tc>
          <w:tcPr>
            <w:tcW w:w="1091" w:type="dxa"/>
            <w:shd w:val="clear" w:color="auto" w:fill="F2F2F2" w:themeFill="background1" w:themeFillShade="F2"/>
            <w:vAlign w:val="center"/>
          </w:tcPr>
          <w:p w14:paraId="5FFFD00B" w14:textId="77777777" w:rsidR="00576CCE" w:rsidRPr="00DF0AE3" w:rsidRDefault="00576CCE" w:rsidP="00EE36B0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15</w:t>
            </w:r>
          </w:p>
        </w:tc>
        <w:tc>
          <w:tcPr>
            <w:tcW w:w="1091" w:type="dxa"/>
            <w:shd w:val="clear" w:color="auto" w:fill="F2F2F2" w:themeFill="background1" w:themeFillShade="F2"/>
            <w:vAlign w:val="center"/>
          </w:tcPr>
          <w:p w14:paraId="73DD0DE2" w14:textId="77777777" w:rsidR="00576CCE" w:rsidRPr="00DF0AE3" w:rsidRDefault="00576CCE" w:rsidP="009C65F5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7F9583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978DD1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2872DA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CAECA4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DF0AE3" w:rsidRPr="00DF0AE3" w14:paraId="7EDB7896" w14:textId="77777777" w:rsidTr="00576CCE">
        <w:trPr>
          <w:trHeight w:val="532"/>
        </w:trPr>
        <w:tc>
          <w:tcPr>
            <w:tcW w:w="1042" w:type="dxa"/>
            <w:tcBorders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B3283D" w14:textId="77777777" w:rsidR="00576CCE" w:rsidRPr="00DF0AE3" w:rsidRDefault="00576CCE" w:rsidP="00EE36B0">
            <w:pPr>
              <w:jc w:val="center"/>
              <w:rPr>
                <w:b/>
                <w:sz w:val="20"/>
              </w:rPr>
            </w:pPr>
          </w:p>
        </w:tc>
        <w:tc>
          <w:tcPr>
            <w:tcW w:w="2928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1B7F54" w14:textId="3DAC1F29" w:rsidR="00576CCE" w:rsidRPr="00DF0AE3" w:rsidRDefault="00576CCE" w:rsidP="004E4226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Statisztikai módszerek a társadalomtudományi kutatásokban (</w:t>
            </w:r>
            <w:r w:rsidR="00925BF9" w:rsidRPr="00DF0AE3">
              <w:rPr>
                <w:rFonts w:ascii="Garamond" w:hAnsi="Garamond" w:cs="Arial"/>
                <w:sz w:val="20"/>
              </w:rPr>
              <w:t xml:space="preserve">Dr. </w:t>
            </w:r>
            <w:r w:rsidRPr="00DF0AE3">
              <w:rPr>
                <w:rFonts w:ascii="Garamond" w:hAnsi="Garamond" w:cs="Arial"/>
                <w:sz w:val="20"/>
              </w:rPr>
              <w:t>Ittzés András)</w:t>
            </w:r>
          </w:p>
        </w:tc>
        <w:tc>
          <w:tcPr>
            <w:tcW w:w="10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F0AB2F" w14:textId="77777777" w:rsidR="00576CCE" w:rsidRPr="00DF0AE3" w:rsidRDefault="00576CCE" w:rsidP="00EE36B0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15</w:t>
            </w:r>
          </w:p>
        </w:tc>
        <w:tc>
          <w:tcPr>
            <w:tcW w:w="10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E3F2AE" w14:textId="77777777" w:rsidR="00576CCE" w:rsidRPr="00DF0AE3" w:rsidRDefault="00576CCE" w:rsidP="009C65F5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0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FE108A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CD27DE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09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7F5029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32E693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</w:tr>
      <w:tr w:rsidR="00DF0AE3" w:rsidRPr="00DF0AE3" w14:paraId="3B7F42E2" w14:textId="77777777" w:rsidTr="00576CCE">
        <w:trPr>
          <w:trHeight w:val="567"/>
        </w:trPr>
        <w:tc>
          <w:tcPr>
            <w:tcW w:w="1042" w:type="dxa"/>
            <w:tcBorders>
              <w:top w:val="single" w:sz="4" w:space="0" w:color="auto"/>
            </w:tcBorders>
            <w:vAlign w:val="center"/>
          </w:tcPr>
          <w:p w14:paraId="44AE0C67" w14:textId="77777777" w:rsidR="00576CCE" w:rsidRPr="00DF0AE3" w:rsidRDefault="00576CCE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2928" w:type="dxa"/>
            <w:tcBorders>
              <w:top w:val="single" w:sz="4" w:space="0" w:color="auto"/>
            </w:tcBorders>
            <w:vAlign w:val="center"/>
          </w:tcPr>
          <w:p w14:paraId="641E9346" w14:textId="77777777" w:rsidR="00576CCE" w:rsidRPr="00DF0AE3" w:rsidRDefault="00576CCE" w:rsidP="004E4226">
            <w:pPr>
              <w:rPr>
                <w:b/>
                <w:szCs w:val="24"/>
              </w:rPr>
            </w:pPr>
            <w:r w:rsidRPr="00DF0AE3">
              <w:rPr>
                <w:b/>
                <w:szCs w:val="24"/>
              </w:rPr>
              <w:t>Központi kötelezően választható kurzus („</w:t>
            </w:r>
            <w:proofErr w:type="gramStart"/>
            <w:r w:rsidRPr="00DF0AE3">
              <w:rPr>
                <w:b/>
                <w:szCs w:val="24"/>
              </w:rPr>
              <w:t>KV”-</w:t>
            </w:r>
            <w:proofErr w:type="gramEnd"/>
            <w:r w:rsidRPr="00DF0AE3">
              <w:rPr>
                <w:b/>
                <w:szCs w:val="24"/>
              </w:rPr>
              <w:t>jelű)</w:t>
            </w:r>
          </w:p>
        </w:tc>
        <w:tc>
          <w:tcPr>
            <w:tcW w:w="1091" w:type="dxa"/>
            <w:tcBorders>
              <w:top w:val="single" w:sz="4" w:space="0" w:color="auto"/>
            </w:tcBorders>
            <w:vAlign w:val="center"/>
          </w:tcPr>
          <w:p w14:paraId="0404C5B1" w14:textId="77777777" w:rsidR="00576CCE" w:rsidRPr="00DF0AE3" w:rsidRDefault="00576CCE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</w:tcBorders>
            <w:vAlign w:val="center"/>
          </w:tcPr>
          <w:p w14:paraId="4620C1EF" w14:textId="77777777" w:rsidR="00576CCE" w:rsidRPr="00DF0AE3" w:rsidRDefault="00576CCE" w:rsidP="009C65F5">
            <w:pPr>
              <w:jc w:val="center"/>
              <w:rPr>
                <w:b/>
                <w:sz w:val="2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414B1A3" w14:textId="77777777" w:rsidR="00576CCE" w:rsidRPr="00DF0AE3" w:rsidRDefault="00576CCE" w:rsidP="00C0101A">
            <w:pPr>
              <w:jc w:val="center"/>
              <w:rPr>
                <w:b/>
                <w:sz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8EF8691" w14:textId="77777777" w:rsidR="00576CCE" w:rsidRPr="00DF0AE3" w:rsidRDefault="00576CCE" w:rsidP="00C0101A">
            <w:pPr>
              <w:jc w:val="center"/>
              <w:rPr>
                <w:b/>
                <w:sz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0A4609" w14:textId="77777777" w:rsidR="00576CCE" w:rsidRPr="00DF0AE3" w:rsidRDefault="00576CCE" w:rsidP="00C0101A">
            <w:pPr>
              <w:jc w:val="center"/>
              <w:rPr>
                <w:b/>
                <w:sz w:val="2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D2DAD8C" w14:textId="77777777" w:rsidR="00576CCE" w:rsidRPr="00DF0AE3" w:rsidRDefault="00576CCE" w:rsidP="00C0101A">
            <w:pPr>
              <w:jc w:val="center"/>
              <w:rPr>
                <w:b/>
                <w:sz w:val="20"/>
              </w:rPr>
            </w:pPr>
          </w:p>
        </w:tc>
      </w:tr>
      <w:tr w:rsidR="00DF0AE3" w:rsidRPr="00DF0AE3" w14:paraId="3B1D52C8" w14:textId="77777777" w:rsidTr="00576CCE">
        <w:trPr>
          <w:trHeight w:val="567"/>
        </w:trPr>
        <w:tc>
          <w:tcPr>
            <w:tcW w:w="1042" w:type="dxa"/>
            <w:vAlign w:val="center"/>
          </w:tcPr>
          <w:p w14:paraId="1C35A1AF" w14:textId="77777777" w:rsidR="00576CCE" w:rsidRPr="00DF0AE3" w:rsidRDefault="00576CCE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2928" w:type="dxa"/>
            <w:vAlign w:val="center"/>
          </w:tcPr>
          <w:p w14:paraId="50887849" w14:textId="77777777" w:rsidR="00576CCE" w:rsidRPr="00DF0AE3" w:rsidRDefault="00576CCE" w:rsidP="004E4226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Többváltozós statisztikai eljárások</w:t>
            </w:r>
          </w:p>
          <w:p w14:paraId="1E7B6DD3" w14:textId="2B234E59" w:rsidR="00576CCE" w:rsidRPr="00DF0AE3" w:rsidRDefault="00576CCE" w:rsidP="004E4226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(</w:t>
            </w:r>
            <w:proofErr w:type="spellStart"/>
            <w:r w:rsidR="00925BF9" w:rsidRPr="00DF0AE3">
              <w:rPr>
                <w:rFonts w:ascii="Garamond" w:hAnsi="Garamond" w:cs="Arial"/>
                <w:sz w:val="20"/>
              </w:rPr>
              <w:t>Dr.</w:t>
            </w:r>
            <w:r w:rsidRPr="00DF0AE3">
              <w:rPr>
                <w:rFonts w:ascii="Garamond" w:hAnsi="Garamond" w:cs="Arial"/>
                <w:sz w:val="20"/>
              </w:rPr>
              <w:t>Ittzés</w:t>
            </w:r>
            <w:proofErr w:type="spellEnd"/>
            <w:r w:rsidRPr="00DF0AE3">
              <w:rPr>
                <w:rFonts w:ascii="Garamond" w:hAnsi="Garamond" w:cs="Arial"/>
                <w:sz w:val="20"/>
              </w:rPr>
              <w:t xml:space="preserve"> András) </w:t>
            </w:r>
          </w:p>
        </w:tc>
        <w:tc>
          <w:tcPr>
            <w:tcW w:w="1091" w:type="dxa"/>
            <w:vAlign w:val="center"/>
          </w:tcPr>
          <w:p w14:paraId="00310150" w14:textId="77777777" w:rsidR="00576CCE" w:rsidRPr="00DF0AE3" w:rsidRDefault="00576CCE" w:rsidP="000B16D9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30</w:t>
            </w:r>
          </w:p>
        </w:tc>
        <w:tc>
          <w:tcPr>
            <w:tcW w:w="1091" w:type="dxa"/>
            <w:vAlign w:val="center"/>
          </w:tcPr>
          <w:p w14:paraId="730BFC60" w14:textId="77777777" w:rsidR="00576CCE" w:rsidRPr="00DF0AE3" w:rsidRDefault="00576CCE" w:rsidP="009C65F5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2</w:t>
            </w: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A257E7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130FC4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507353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64F593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DF0AE3" w:rsidRPr="00DF0AE3" w14:paraId="7D54F75A" w14:textId="77777777" w:rsidTr="00576CCE">
        <w:trPr>
          <w:trHeight w:val="567"/>
        </w:trPr>
        <w:tc>
          <w:tcPr>
            <w:tcW w:w="1042" w:type="dxa"/>
            <w:vAlign w:val="center"/>
          </w:tcPr>
          <w:p w14:paraId="6EFDA542" w14:textId="77777777" w:rsidR="00576CCE" w:rsidRPr="00DF0AE3" w:rsidRDefault="00576CCE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2928" w:type="dxa"/>
            <w:vAlign w:val="center"/>
          </w:tcPr>
          <w:p w14:paraId="13B9D6AE" w14:textId="3DC452E6" w:rsidR="00576CCE" w:rsidRPr="00DF0AE3" w:rsidRDefault="00576CCE" w:rsidP="004E4226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Kvantitatív kutatás a terepen – a tervezéstől az elemzésig (</w:t>
            </w:r>
            <w:r w:rsidR="00925BF9" w:rsidRPr="00DF0AE3">
              <w:rPr>
                <w:rFonts w:ascii="Garamond" w:hAnsi="Garamond" w:cs="Arial"/>
                <w:sz w:val="20"/>
              </w:rPr>
              <w:t xml:space="preserve">Dr. </w:t>
            </w:r>
            <w:r w:rsidRPr="00DF0AE3">
              <w:rPr>
                <w:rFonts w:ascii="Garamond" w:hAnsi="Garamond" w:cs="Arial"/>
                <w:sz w:val="20"/>
              </w:rPr>
              <w:t>Danis Ildikó)</w:t>
            </w:r>
          </w:p>
        </w:tc>
        <w:tc>
          <w:tcPr>
            <w:tcW w:w="1091" w:type="dxa"/>
            <w:vAlign w:val="center"/>
          </w:tcPr>
          <w:p w14:paraId="5B6D94DF" w14:textId="77777777" w:rsidR="00576CCE" w:rsidRPr="00DF0AE3" w:rsidRDefault="00576CCE" w:rsidP="000B16D9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15</w:t>
            </w:r>
          </w:p>
        </w:tc>
        <w:tc>
          <w:tcPr>
            <w:tcW w:w="1091" w:type="dxa"/>
            <w:vAlign w:val="center"/>
          </w:tcPr>
          <w:p w14:paraId="15F509AE" w14:textId="77777777" w:rsidR="00576CCE" w:rsidRPr="00DF0AE3" w:rsidRDefault="00576CCE" w:rsidP="009C65F5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D62A16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197FBB" w14:textId="45FBBCAC" w:rsidR="00576CCE" w:rsidRPr="00DF0AE3" w:rsidRDefault="00045DED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  <w:r w:rsidR="00925BF9" w:rsidRPr="00DF0AE3">
              <w:rPr>
                <w:rFonts w:ascii="Garamond" w:hAnsi="Garamond" w:cs="Arial"/>
                <w:sz w:val="20"/>
              </w:rPr>
              <w:t xml:space="preserve"> </w:t>
            </w: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461ECC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18473D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DF0AE3" w:rsidRPr="00DF0AE3" w14:paraId="1F8CC850" w14:textId="77777777" w:rsidTr="00576CCE">
        <w:trPr>
          <w:trHeight w:val="567"/>
        </w:trPr>
        <w:tc>
          <w:tcPr>
            <w:tcW w:w="1042" w:type="dxa"/>
            <w:vAlign w:val="center"/>
          </w:tcPr>
          <w:p w14:paraId="3FA2259E" w14:textId="77777777" w:rsidR="00576CCE" w:rsidRPr="00DF0AE3" w:rsidRDefault="00576CCE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2928" w:type="dxa"/>
            <w:vAlign w:val="center"/>
          </w:tcPr>
          <w:p w14:paraId="4A89FAC9" w14:textId="4FBE2CD4" w:rsidR="00576CCE" w:rsidRPr="00DF0AE3" w:rsidRDefault="00576CCE" w:rsidP="004E4226">
            <w:pPr>
              <w:spacing w:after="40"/>
              <w:ind w:left="284" w:hanging="284"/>
              <w:rPr>
                <w:rFonts w:ascii="Garamond" w:hAnsi="Garamond" w:cs="Arial"/>
                <w:bCs/>
                <w:sz w:val="20"/>
              </w:rPr>
            </w:pPr>
            <w:r w:rsidRPr="00DF0AE3">
              <w:rPr>
                <w:rFonts w:ascii="Garamond" w:hAnsi="Garamond" w:cs="Arial"/>
                <w:bCs/>
                <w:sz w:val="20"/>
              </w:rPr>
              <w:t xml:space="preserve">Kérdőívek, skálák szerkesztése, adaptálása, </w:t>
            </w:r>
            <w:proofErr w:type="spellStart"/>
            <w:r w:rsidRPr="00DF0AE3">
              <w:rPr>
                <w:rFonts w:ascii="Garamond" w:hAnsi="Garamond" w:cs="Arial"/>
                <w:bCs/>
                <w:sz w:val="20"/>
              </w:rPr>
              <w:t>validálása</w:t>
            </w:r>
            <w:proofErr w:type="spellEnd"/>
            <w:r w:rsidRPr="00DF0AE3">
              <w:rPr>
                <w:rFonts w:ascii="Garamond" w:hAnsi="Garamond" w:cs="Arial"/>
                <w:bCs/>
                <w:sz w:val="20"/>
              </w:rPr>
              <w:t xml:space="preserve"> - </w:t>
            </w:r>
            <w:proofErr w:type="spellStart"/>
            <w:r w:rsidRPr="00DF0AE3">
              <w:rPr>
                <w:rFonts w:ascii="Garamond" w:hAnsi="Garamond" w:cs="Arial"/>
                <w:bCs/>
                <w:sz w:val="20"/>
              </w:rPr>
              <w:t>Pszichometriai</w:t>
            </w:r>
            <w:proofErr w:type="spellEnd"/>
            <w:r w:rsidRPr="00DF0AE3">
              <w:rPr>
                <w:rFonts w:ascii="Garamond" w:hAnsi="Garamond" w:cs="Arial"/>
                <w:bCs/>
                <w:sz w:val="20"/>
              </w:rPr>
              <w:t xml:space="preserve"> alapismeretek (</w:t>
            </w:r>
            <w:r w:rsidR="00925BF9" w:rsidRPr="00DF0AE3">
              <w:rPr>
                <w:rFonts w:ascii="Garamond" w:hAnsi="Garamond" w:cs="Arial"/>
                <w:bCs/>
                <w:sz w:val="20"/>
              </w:rPr>
              <w:t xml:space="preserve">Dr. </w:t>
            </w:r>
            <w:r w:rsidRPr="00DF0AE3">
              <w:rPr>
                <w:rFonts w:ascii="Garamond" w:hAnsi="Garamond" w:cs="Arial"/>
                <w:bCs/>
                <w:sz w:val="20"/>
              </w:rPr>
              <w:t>Danis Ildikó)</w:t>
            </w:r>
          </w:p>
        </w:tc>
        <w:tc>
          <w:tcPr>
            <w:tcW w:w="1091" w:type="dxa"/>
            <w:vAlign w:val="center"/>
          </w:tcPr>
          <w:p w14:paraId="2A66C970" w14:textId="77777777" w:rsidR="00576CCE" w:rsidRPr="00DF0AE3" w:rsidRDefault="00576CCE" w:rsidP="000B16D9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15</w:t>
            </w:r>
          </w:p>
        </w:tc>
        <w:tc>
          <w:tcPr>
            <w:tcW w:w="1091" w:type="dxa"/>
            <w:vAlign w:val="center"/>
          </w:tcPr>
          <w:p w14:paraId="444A8E0D" w14:textId="77777777" w:rsidR="00576CCE" w:rsidRPr="00DF0AE3" w:rsidRDefault="00576CCE" w:rsidP="009C65F5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6E7460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733B52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B7BEAF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1B3031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</w:tr>
      <w:tr w:rsidR="00DF0AE3" w:rsidRPr="00DF0AE3" w14:paraId="737B87BF" w14:textId="77777777" w:rsidTr="00576CCE">
        <w:trPr>
          <w:trHeight w:val="567"/>
        </w:trPr>
        <w:tc>
          <w:tcPr>
            <w:tcW w:w="1042" w:type="dxa"/>
            <w:vAlign w:val="center"/>
          </w:tcPr>
          <w:p w14:paraId="76ED7469" w14:textId="77777777" w:rsidR="00576CCE" w:rsidRPr="00DF0AE3" w:rsidRDefault="00576CCE" w:rsidP="003B3AB9">
            <w:pPr>
              <w:jc w:val="center"/>
              <w:rPr>
                <w:rFonts w:ascii="Garamond" w:hAnsi="Garamond"/>
                <w:sz w:val="20"/>
              </w:rPr>
            </w:pPr>
          </w:p>
        </w:tc>
        <w:tc>
          <w:tcPr>
            <w:tcW w:w="2928" w:type="dxa"/>
            <w:vAlign w:val="center"/>
          </w:tcPr>
          <w:p w14:paraId="0E97C7B3" w14:textId="0D4A7240" w:rsidR="00576CCE" w:rsidRPr="00DF0AE3" w:rsidRDefault="00576CCE" w:rsidP="004E4226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Prezentációs technikák a társadalomtudományi kutatásokban (</w:t>
            </w:r>
            <w:r w:rsidR="00925BF9" w:rsidRPr="00DF0AE3">
              <w:rPr>
                <w:rFonts w:ascii="Garamond" w:hAnsi="Garamond" w:cs="Arial"/>
                <w:sz w:val="20"/>
              </w:rPr>
              <w:t xml:space="preserve">Dr. </w:t>
            </w:r>
            <w:r w:rsidRPr="00DF0AE3">
              <w:rPr>
                <w:rFonts w:ascii="Garamond" w:hAnsi="Garamond" w:cs="Arial"/>
                <w:sz w:val="20"/>
              </w:rPr>
              <w:t>Pilinszki Attila)</w:t>
            </w:r>
          </w:p>
        </w:tc>
        <w:tc>
          <w:tcPr>
            <w:tcW w:w="1091" w:type="dxa"/>
            <w:vAlign w:val="center"/>
          </w:tcPr>
          <w:p w14:paraId="6FD4D2B3" w14:textId="77777777" w:rsidR="00576CCE" w:rsidRPr="00DF0AE3" w:rsidRDefault="00576CCE" w:rsidP="003B3AB9">
            <w:pPr>
              <w:jc w:val="center"/>
              <w:rPr>
                <w:rFonts w:ascii="Garamond" w:hAnsi="Garamond"/>
                <w:sz w:val="20"/>
              </w:rPr>
            </w:pPr>
            <w:r w:rsidRPr="00DF0AE3">
              <w:rPr>
                <w:rFonts w:ascii="Garamond" w:hAnsi="Garamond"/>
                <w:sz w:val="20"/>
              </w:rPr>
              <w:t>15</w:t>
            </w:r>
          </w:p>
        </w:tc>
        <w:tc>
          <w:tcPr>
            <w:tcW w:w="1091" w:type="dxa"/>
            <w:vAlign w:val="center"/>
          </w:tcPr>
          <w:p w14:paraId="52A41177" w14:textId="77777777" w:rsidR="00576CCE" w:rsidRPr="00DF0AE3" w:rsidRDefault="00576CCE" w:rsidP="003B3AB9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9889D9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ED3414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F3D2D6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EC20F9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DF0AE3" w:rsidRPr="00DF0AE3" w14:paraId="46D46F42" w14:textId="77777777" w:rsidTr="00576CCE">
        <w:trPr>
          <w:trHeight w:val="567"/>
        </w:trPr>
        <w:tc>
          <w:tcPr>
            <w:tcW w:w="1042" w:type="dxa"/>
            <w:vAlign w:val="center"/>
          </w:tcPr>
          <w:p w14:paraId="6513A5DE" w14:textId="77777777" w:rsidR="00576CCE" w:rsidRPr="00DF0AE3" w:rsidRDefault="00576CCE" w:rsidP="003B3AB9">
            <w:pPr>
              <w:jc w:val="center"/>
              <w:rPr>
                <w:b/>
                <w:sz w:val="20"/>
              </w:rPr>
            </w:pPr>
          </w:p>
        </w:tc>
        <w:tc>
          <w:tcPr>
            <w:tcW w:w="2928" w:type="dxa"/>
            <w:vAlign w:val="center"/>
          </w:tcPr>
          <w:p w14:paraId="3DCF1CAD" w14:textId="2777B29C" w:rsidR="00576CCE" w:rsidRPr="00DF0AE3" w:rsidRDefault="00576CCE" w:rsidP="004E4226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proofErr w:type="spellStart"/>
            <w:r w:rsidRPr="00DF0AE3">
              <w:rPr>
                <w:rFonts w:ascii="Garamond" w:hAnsi="Garamond" w:cs="Arial"/>
                <w:sz w:val="20"/>
              </w:rPr>
              <w:t>Diádikus</w:t>
            </w:r>
            <w:proofErr w:type="spellEnd"/>
            <w:r w:rsidRPr="00DF0AE3">
              <w:rPr>
                <w:rFonts w:ascii="Garamond" w:hAnsi="Garamond" w:cs="Arial"/>
                <w:sz w:val="20"/>
              </w:rPr>
              <w:t xml:space="preserve"> vizsgálatok módszertana (</w:t>
            </w:r>
            <w:r w:rsidR="00925BF9" w:rsidRPr="00DF0AE3">
              <w:rPr>
                <w:rFonts w:ascii="Garamond" w:hAnsi="Garamond" w:cs="Arial"/>
                <w:sz w:val="20"/>
              </w:rPr>
              <w:t xml:space="preserve">Dr. </w:t>
            </w:r>
            <w:r w:rsidRPr="00DF0AE3">
              <w:rPr>
                <w:rFonts w:ascii="Garamond" w:hAnsi="Garamond" w:cs="Arial"/>
                <w:sz w:val="20"/>
              </w:rPr>
              <w:t>Pilinszki Attila)</w:t>
            </w:r>
          </w:p>
        </w:tc>
        <w:tc>
          <w:tcPr>
            <w:tcW w:w="1091" w:type="dxa"/>
            <w:vAlign w:val="center"/>
          </w:tcPr>
          <w:p w14:paraId="4D8BE952" w14:textId="77777777" w:rsidR="00576CCE" w:rsidRPr="00DF0AE3" w:rsidRDefault="00576CCE" w:rsidP="003B3AB9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15</w:t>
            </w:r>
          </w:p>
        </w:tc>
        <w:tc>
          <w:tcPr>
            <w:tcW w:w="1091" w:type="dxa"/>
            <w:vAlign w:val="center"/>
          </w:tcPr>
          <w:p w14:paraId="0B82CBC7" w14:textId="77777777" w:rsidR="00576CCE" w:rsidRPr="00DF0AE3" w:rsidRDefault="00576CCE" w:rsidP="003B3AB9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B11743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D636A3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FAE821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A7F675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DF0AE3" w:rsidRPr="00DF0AE3" w14:paraId="5A129332" w14:textId="77777777" w:rsidTr="00576CCE">
        <w:trPr>
          <w:trHeight w:val="567"/>
        </w:trPr>
        <w:tc>
          <w:tcPr>
            <w:tcW w:w="1042" w:type="dxa"/>
            <w:vAlign w:val="center"/>
          </w:tcPr>
          <w:p w14:paraId="5EBD0221" w14:textId="77777777" w:rsidR="00576CCE" w:rsidRPr="00DF0AE3" w:rsidRDefault="00576CCE" w:rsidP="003B3AB9">
            <w:pPr>
              <w:jc w:val="center"/>
              <w:rPr>
                <w:b/>
                <w:sz w:val="20"/>
              </w:rPr>
            </w:pPr>
          </w:p>
        </w:tc>
        <w:tc>
          <w:tcPr>
            <w:tcW w:w="2928" w:type="dxa"/>
            <w:vAlign w:val="center"/>
          </w:tcPr>
          <w:p w14:paraId="14078CF3" w14:textId="309969A7" w:rsidR="00576CCE" w:rsidRPr="00DF0AE3" w:rsidRDefault="00576CCE" w:rsidP="004E4226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Publikálás angol nyelven (</w:t>
            </w:r>
            <w:r w:rsidR="00925BF9" w:rsidRPr="00DF0AE3">
              <w:rPr>
                <w:rFonts w:ascii="Garamond" w:hAnsi="Garamond" w:cs="Arial"/>
                <w:sz w:val="20"/>
              </w:rPr>
              <w:t xml:space="preserve">Dr. </w:t>
            </w:r>
            <w:r w:rsidRPr="00DF0AE3">
              <w:rPr>
                <w:rFonts w:ascii="Garamond" w:hAnsi="Garamond" w:cs="Arial"/>
                <w:sz w:val="20"/>
              </w:rPr>
              <w:t>Wein Csizér Kata</w:t>
            </w:r>
            <w:r w:rsidR="00925BF9" w:rsidRPr="00DF0AE3">
              <w:rPr>
                <w:rFonts w:ascii="Garamond" w:hAnsi="Garamond" w:cs="Arial"/>
                <w:sz w:val="20"/>
              </w:rPr>
              <w:t>lin</w:t>
            </w:r>
            <w:r w:rsidRPr="00DF0AE3">
              <w:rPr>
                <w:rFonts w:ascii="Garamond" w:hAnsi="Garamond" w:cs="Arial"/>
                <w:sz w:val="20"/>
              </w:rPr>
              <w:t>)</w:t>
            </w:r>
          </w:p>
        </w:tc>
        <w:tc>
          <w:tcPr>
            <w:tcW w:w="1091" w:type="dxa"/>
            <w:vAlign w:val="center"/>
          </w:tcPr>
          <w:p w14:paraId="00B6FB68" w14:textId="77777777" w:rsidR="00576CCE" w:rsidRPr="00DF0AE3" w:rsidRDefault="00576CCE" w:rsidP="003B3AB9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30</w:t>
            </w:r>
          </w:p>
        </w:tc>
        <w:tc>
          <w:tcPr>
            <w:tcW w:w="1091" w:type="dxa"/>
            <w:vAlign w:val="center"/>
          </w:tcPr>
          <w:p w14:paraId="06D76FF2" w14:textId="77777777" w:rsidR="00576CCE" w:rsidRPr="00DF0AE3" w:rsidRDefault="00576CCE" w:rsidP="003B3AB9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2</w:t>
            </w: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5E9A89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5B26F5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F2266C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B8D786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DF0AE3" w:rsidRPr="00DF0AE3" w14:paraId="40808FF9" w14:textId="77777777" w:rsidTr="00576CCE">
        <w:trPr>
          <w:trHeight w:val="567"/>
        </w:trPr>
        <w:tc>
          <w:tcPr>
            <w:tcW w:w="1042" w:type="dxa"/>
            <w:shd w:val="clear" w:color="auto" w:fill="F2F2F2" w:themeFill="background1" w:themeFillShade="F2"/>
            <w:vAlign w:val="center"/>
          </w:tcPr>
          <w:p w14:paraId="15A5BD5C" w14:textId="21CDC99E" w:rsidR="00576CCE" w:rsidRPr="00DF0AE3" w:rsidRDefault="00576CCE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2928" w:type="dxa"/>
            <w:shd w:val="clear" w:color="auto" w:fill="F2F2F2" w:themeFill="background1" w:themeFillShade="F2"/>
            <w:vAlign w:val="center"/>
          </w:tcPr>
          <w:p w14:paraId="125E1DE2" w14:textId="59A90AE4" w:rsidR="00576CCE" w:rsidRPr="00DF0AE3" w:rsidRDefault="00576CCE" w:rsidP="004E4226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bCs/>
                <w:sz w:val="20"/>
              </w:rPr>
              <w:t xml:space="preserve">Társadalomelmélet és értékszociológia </w:t>
            </w:r>
            <w:r w:rsidRPr="00DF0AE3">
              <w:rPr>
                <w:rFonts w:ascii="Garamond" w:hAnsi="Garamond" w:cs="Arial"/>
                <w:bCs/>
                <w:sz w:val="20"/>
              </w:rPr>
              <w:br/>
              <w:t>(</w:t>
            </w:r>
            <w:r w:rsidR="00925BF9" w:rsidRPr="00DF0AE3">
              <w:rPr>
                <w:rFonts w:ascii="Garamond" w:hAnsi="Garamond" w:cs="Arial"/>
                <w:bCs/>
                <w:sz w:val="20"/>
              </w:rPr>
              <w:t xml:space="preserve">Dr. </w:t>
            </w:r>
            <w:r w:rsidRPr="00DF0AE3">
              <w:rPr>
                <w:rFonts w:ascii="Garamond" w:hAnsi="Garamond" w:cs="Arial"/>
                <w:sz w:val="20"/>
              </w:rPr>
              <w:t>Nagy Endre</w:t>
            </w:r>
            <w:r w:rsidR="00B06D72" w:rsidRPr="00DF0AE3">
              <w:rPr>
                <w:rFonts w:ascii="Garamond" w:hAnsi="Garamond" w:cs="Arial"/>
                <w:sz w:val="20"/>
              </w:rPr>
              <w:t>)</w:t>
            </w:r>
          </w:p>
        </w:tc>
        <w:tc>
          <w:tcPr>
            <w:tcW w:w="1091" w:type="dxa"/>
            <w:shd w:val="clear" w:color="auto" w:fill="F2F2F2" w:themeFill="background1" w:themeFillShade="F2"/>
            <w:vAlign w:val="center"/>
          </w:tcPr>
          <w:p w14:paraId="3FAD2811" w14:textId="77777777" w:rsidR="00576CCE" w:rsidRPr="00DF0AE3" w:rsidRDefault="00576CCE" w:rsidP="000B16D9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30</w:t>
            </w:r>
          </w:p>
        </w:tc>
        <w:tc>
          <w:tcPr>
            <w:tcW w:w="1091" w:type="dxa"/>
            <w:shd w:val="clear" w:color="auto" w:fill="F2F2F2" w:themeFill="background1" w:themeFillShade="F2"/>
            <w:vAlign w:val="center"/>
          </w:tcPr>
          <w:p w14:paraId="70E6DA28" w14:textId="77777777" w:rsidR="00576CCE" w:rsidRPr="00DF0AE3" w:rsidRDefault="00576CCE" w:rsidP="009C65F5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2</w:t>
            </w: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F2DBD0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E7B511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1A4CB4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FD7539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DF0AE3" w:rsidRPr="00DF0AE3" w14:paraId="27035F82" w14:textId="77777777" w:rsidTr="00576CCE">
        <w:trPr>
          <w:trHeight w:val="567"/>
        </w:trPr>
        <w:tc>
          <w:tcPr>
            <w:tcW w:w="1042" w:type="dxa"/>
            <w:shd w:val="clear" w:color="auto" w:fill="F2F2F2" w:themeFill="background1" w:themeFillShade="F2"/>
            <w:vAlign w:val="center"/>
          </w:tcPr>
          <w:p w14:paraId="1F202863" w14:textId="77777777" w:rsidR="00576CCE" w:rsidRPr="00DF0AE3" w:rsidRDefault="00576CCE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2928" w:type="dxa"/>
            <w:shd w:val="clear" w:color="auto" w:fill="F2F2F2" w:themeFill="background1" w:themeFillShade="F2"/>
            <w:vAlign w:val="center"/>
          </w:tcPr>
          <w:p w14:paraId="2FBA2B24" w14:textId="79B4C265" w:rsidR="00576CCE" w:rsidRPr="00DF0AE3" w:rsidRDefault="00576CCE" w:rsidP="004E4226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Az idősödő társadalmak kihívásai (</w:t>
            </w:r>
            <w:r w:rsidR="00925BF9" w:rsidRPr="00DF0AE3">
              <w:rPr>
                <w:rFonts w:ascii="Garamond" w:hAnsi="Garamond" w:cs="Arial"/>
                <w:sz w:val="20"/>
              </w:rPr>
              <w:t xml:space="preserve">Dr. </w:t>
            </w:r>
            <w:r w:rsidRPr="00DF0AE3">
              <w:rPr>
                <w:rFonts w:ascii="Garamond" w:hAnsi="Garamond" w:cs="Arial"/>
                <w:sz w:val="20"/>
              </w:rPr>
              <w:t>Széman Zsuzsa</w:t>
            </w:r>
            <w:r w:rsidR="00925BF9" w:rsidRPr="00DF0AE3">
              <w:rPr>
                <w:rFonts w:ascii="Garamond" w:hAnsi="Garamond" w:cs="Arial"/>
                <w:sz w:val="20"/>
              </w:rPr>
              <w:t>nna</w:t>
            </w:r>
            <w:r w:rsidRPr="00DF0AE3">
              <w:rPr>
                <w:rFonts w:ascii="Garamond" w:hAnsi="Garamond" w:cs="Arial"/>
                <w:bCs/>
                <w:sz w:val="20"/>
              </w:rPr>
              <w:t>)</w:t>
            </w:r>
          </w:p>
        </w:tc>
        <w:tc>
          <w:tcPr>
            <w:tcW w:w="1091" w:type="dxa"/>
            <w:shd w:val="clear" w:color="auto" w:fill="F2F2F2" w:themeFill="background1" w:themeFillShade="F2"/>
            <w:vAlign w:val="center"/>
          </w:tcPr>
          <w:p w14:paraId="1415E15E" w14:textId="77777777" w:rsidR="00576CCE" w:rsidRPr="00DF0AE3" w:rsidRDefault="00576CCE" w:rsidP="000B16D9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15</w:t>
            </w:r>
          </w:p>
        </w:tc>
        <w:tc>
          <w:tcPr>
            <w:tcW w:w="1091" w:type="dxa"/>
            <w:shd w:val="clear" w:color="auto" w:fill="F2F2F2" w:themeFill="background1" w:themeFillShade="F2"/>
            <w:vAlign w:val="center"/>
          </w:tcPr>
          <w:p w14:paraId="26738C19" w14:textId="77777777" w:rsidR="00576CCE" w:rsidRPr="00DF0AE3" w:rsidRDefault="00576CCE" w:rsidP="009C65F5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3EBB87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AD0143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162B4E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87F925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DF0AE3" w:rsidRPr="00DF0AE3" w14:paraId="6B832E37" w14:textId="77777777" w:rsidTr="00576CCE">
        <w:trPr>
          <w:trHeight w:val="567"/>
        </w:trPr>
        <w:tc>
          <w:tcPr>
            <w:tcW w:w="1042" w:type="dxa"/>
            <w:shd w:val="clear" w:color="auto" w:fill="F2F2F2" w:themeFill="background1" w:themeFillShade="F2"/>
            <w:vAlign w:val="center"/>
          </w:tcPr>
          <w:p w14:paraId="4773C3E9" w14:textId="77777777" w:rsidR="00576CCE" w:rsidRPr="00DF0AE3" w:rsidRDefault="00576CCE" w:rsidP="00F26ADA">
            <w:pPr>
              <w:jc w:val="center"/>
              <w:rPr>
                <w:rFonts w:ascii="Garamond" w:hAnsi="Garamond"/>
                <w:b/>
                <w:sz w:val="20"/>
              </w:rPr>
            </w:pPr>
          </w:p>
        </w:tc>
        <w:tc>
          <w:tcPr>
            <w:tcW w:w="2928" w:type="dxa"/>
            <w:shd w:val="clear" w:color="auto" w:fill="F2F2F2" w:themeFill="background1" w:themeFillShade="F2"/>
            <w:vAlign w:val="center"/>
          </w:tcPr>
          <w:p w14:paraId="3F2F98A3" w14:textId="77BAF3D2" w:rsidR="00576CCE" w:rsidRPr="00DF0AE3" w:rsidRDefault="00576CCE" w:rsidP="004E4226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Radikális személyiségváltások (</w:t>
            </w:r>
            <w:r w:rsidR="00925BF9" w:rsidRPr="00DF0AE3">
              <w:rPr>
                <w:rFonts w:ascii="Garamond" w:hAnsi="Garamond" w:cs="Arial"/>
                <w:sz w:val="20"/>
              </w:rPr>
              <w:t xml:space="preserve">Dr. </w:t>
            </w:r>
            <w:r w:rsidRPr="00DF0AE3">
              <w:rPr>
                <w:rFonts w:ascii="Garamond" w:hAnsi="Garamond" w:cs="Arial"/>
                <w:sz w:val="20"/>
              </w:rPr>
              <w:t>Nagy Endre)</w:t>
            </w:r>
          </w:p>
        </w:tc>
        <w:tc>
          <w:tcPr>
            <w:tcW w:w="1091" w:type="dxa"/>
            <w:shd w:val="clear" w:color="auto" w:fill="F2F2F2" w:themeFill="background1" w:themeFillShade="F2"/>
            <w:vAlign w:val="center"/>
          </w:tcPr>
          <w:p w14:paraId="1FFF7AA3" w14:textId="77777777" w:rsidR="00576CCE" w:rsidRPr="00DF0AE3" w:rsidRDefault="00576CCE" w:rsidP="00F26ADA">
            <w:pPr>
              <w:jc w:val="center"/>
              <w:rPr>
                <w:rFonts w:ascii="Garamond" w:hAnsi="Garamond"/>
                <w:sz w:val="20"/>
              </w:rPr>
            </w:pPr>
            <w:r w:rsidRPr="00DF0AE3">
              <w:rPr>
                <w:rFonts w:ascii="Garamond" w:hAnsi="Garamond"/>
                <w:sz w:val="20"/>
              </w:rPr>
              <w:t>15</w:t>
            </w:r>
          </w:p>
        </w:tc>
        <w:tc>
          <w:tcPr>
            <w:tcW w:w="1091" w:type="dxa"/>
            <w:shd w:val="clear" w:color="auto" w:fill="F2F2F2" w:themeFill="background1" w:themeFillShade="F2"/>
            <w:vAlign w:val="center"/>
          </w:tcPr>
          <w:p w14:paraId="27107564" w14:textId="77777777" w:rsidR="00576CCE" w:rsidRPr="00DF0AE3" w:rsidRDefault="00576CCE" w:rsidP="00F26ADA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B8085B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25717C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7F8780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7E1117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DF0AE3" w:rsidRPr="00DF0AE3" w14:paraId="676B9611" w14:textId="77777777" w:rsidTr="00576CCE">
        <w:trPr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0DCA8" w14:textId="77777777" w:rsidR="00576CCE" w:rsidRPr="00DF0AE3" w:rsidRDefault="00576CCE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2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DE96E" w14:textId="107384FA" w:rsidR="00576CCE" w:rsidRPr="00DF0AE3" w:rsidRDefault="00576CCE" w:rsidP="004E4226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/>
                <w:sz w:val="22"/>
                <w:szCs w:val="22"/>
              </w:rPr>
              <w:t xml:space="preserve">A mentálhigiéné jelenségvilága: prevenció, értékátadás, kiégés, szexualitás és lelki egészség. Mentálhigiénés színterek, interdiszciplináris együttműködések  </w:t>
            </w:r>
            <w:r w:rsidRPr="00DF0AE3">
              <w:rPr>
                <w:rFonts w:ascii="Garamond" w:hAnsi="Garamond" w:cs="Arial"/>
                <w:sz w:val="20"/>
              </w:rPr>
              <w:br/>
              <w:t>(</w:t>
            </w:r>
            <w:r w:rsidR="00925BF9" w:rsidRPr="00DF0AE3">
              <w:rPr>
                <w:rFonts w:ascii="Garamond" w:hAnsi="Garamond" w:cs="Arial"/>
                <w:sz w:val="20"/>
              </w:rPr>
              <w:t xml:space="preserve">Dr. </w:t>
            </w:r>
            <w:r w:rsidRPr="00DF0AE3">
              <w:rPr>
                <w:rFonts w:ascii="Garamond" w:hAnsi="Garamond" w:cs="Arial"/>
                <w:sz w:val="20"/>
              </w:rPr>
              <w:t>Semsey Gábor)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0F6FA" w14:textId="77777777" w:rsidR="00576CCE" w:rsidRPr="00DF0AE3" w:rsidRDefault="00576CCE" w:rsidP="000B16D9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15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FC2BE" w14:textId="77777777" w:rsidR="00576CCE" w:rsidRPr="00DF0AE3" w:rsidRDefault="00576CCE" w:rsidP="009C65F5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EA33D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95C8F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0CE76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D7017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</w:tr>
      <w:tr w:rsidR="00DF0AE3" w:rsidRPr="00DF0AE3" w14:paraId="691F189C" w14:textId="77777777" w:rsidTr="00576CCE">
        <w:trPr>
          <w:trHeight w:val="567"/>
        </w:trPr>
        <w:tc>
          <w:tcPr>
            <w:tcW w:w="1042" w:type="dxa"/>
            <w:vAlign w:val="center"/>
          </w:tcPr>
          <w:p w14:paraId="2568F147" w14:textId="77777777" w:rsidR="00576CCE" w:rsidRPr="00DF0AE3" w:rsidRDefault="00576CCE" w:rsidP="00EE36B0">
            <w:pPr>
              <w:jc w:val="center"/>
              <w:rPr>
                <w:rFonts w:ascii="Garamond" w:hAnsi="Garamond"/>
                <w:b/>
                <w:sz w:val="20"/>
              </w:rPr>
            </w:pPr>
          </w:p>
        </w:tc>
        <w:tc>
          <w:tcPr>
            <w:tcW w:w="2928" w:type="dxa"/>
            <w:vAlign w:val="center"/>
          </w:tcPr>
          <w:p w14:paraId="45FD083C" w14:textId="19D2A6E7" w:rsidR="00576CCE" w:rsidRPr="00DF0AE3" w:rsidRDefault="00576CCE" w:rsidP="004E4226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Kötődés és családi kapcsolatok (</w:t>
            </w:r>
            <w:r w:rsidR="00925BF9" w:rsidRPr="00DF0AE3">
              <w:rPr>
                <w:rFonts w:ascii="Garamond" w:hAnsi="Garamond" w:cs="Arial"/>
                <w:sz w:val="20"/>
              </w:rPr>
              <w:t xml:space="preserve">Dr. </w:t>
            </w:r>
            <w:r w:rsidRPr="00DF0AE3">
              <w:rPr>
                <w:rFonts w:ascii="Garamond" w:hAnsi="Garamond" w:cs="Arial"/>
                <w:sz w:val="20"/>
              </w:rPr>
              <w:t>Török Szabolcs)</w:t>
            </w:r>
          </w:p>
        </w:tc>
        <w:tc>
          <w:tcPr>
            <w:tcW w:w="1091" w:type="dxa"/>
            <w:vAlign w:val="center"/>
          </w:tcPr>
          <w:p w14:paraId="1731BEAA" w14:textId="77777777" w:rsidR="00576CCE" w:rsidRPr="00DF0AE3" w:rsidRDefault="00576CCE" w:rsidP="00EE36B0">
            <w:pPr>
              <w:jc w:val="center"/>
              <w:rPr>
                <w:rFonts w:ascii="Garamond" w:hAnsi="Garamond"/>
                <w:sz w:val="20"/>
              </w:rPr>
            </w:pPr>
            <w:r w:rsidRPr="00DF0AE3">
              <w:rPr>
                <w:rFonts w:ascii="Garamond" w:hAnsi="Garamond"/>
                <w:sz w:val="20"/>
              </w:rPr>
              <w:t>15</w:t>
            </w:r>
          </w:p>
        </w:tc>
        <w:tc>
          <w:tcPr>
            <w:tcW w:w="1091" w:type="dxa"/>
            <w:vAlign w:val="center"/>
          </w:tcPr>
          <w:p w14:paraId="6A6C4391" w14:textId="77777777" w:rsidR="00576CCE" w:rsidRPr="00DF0AE3" w:rsidRDefault="00576CCE" w:rsidP="009C65F5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C167FA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BEAD1F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046D29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DC6AC7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DF0AE3" w:rsidRPr="00DF0AE3" w14:paraId="736A4B99" w14:textId="77777777" w:rsidTr="00576CCE">
        <w:trPr>
          <w:trHeight w:val="567"/>
        </w:trPr>
        <w:tc>
          <w:tcPr>
            <w:tcW w:w="1042" w:type="dxa"/>
            <w:vAlign w:val="center"/>
          </w:tcPr>
          <w:p w14:paraId="69000DC8" w14:textId="77777777" w:rsidR="00576CCE" w:rsidRPr="00DF0AE3" w:rsidRDefault="00576CCE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2928" w:type="dxa"/>
            <w:vAlign w:val="center"/>
          </w:tcPr>
          <w:p w14:paraId="421DAE30" w14:textId="549E3954" w:rsidR="00576CCE" w:rsidRPr="00DF0AE3" w:rsidRDefault="00576CCE" w:rsidP="004E4226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A kora gyermekkori lelki egészség támogatásának kurrens témái – olvasó szeminárium (</w:t>
            </w:r>
            <w:r w:rsidR="00925BF9" w:rsidRPr="00DF0AE3">
              <w:rPr>
                <w:rFonts w:ascii="Garamond" w:hAnsi="Garamond" w:cs="Arial"/>
                <w:sz w:val="20"/>
              </w:rPr>
              <w:t xml:space="preserve">Dr. </w:t>
            </w:r>
            <w:r w:rsidRPr="00DF0AE3">
              <w:rPr>
                <w:rFonts w:ascii="Garamond" w:hAnsi="Garamond" w:cs="Arial"/>
                <w:sz w:val="20"/>
              </w:rPr>
              <w:t>Danis Ildikó)</w:t>
            </w:r>
          </w:p>
        </w:tc>
        <w:tc>
          <w:tcPr>
            <w:tcW w:w="1091" w:type="dxa"/>
            <w:vAlign w:val="center"/>
          </w:tcPr>
          <w:p w14:paraId="07B03CEF" w14:textId="77777777" w:rsidR="00576CCE" w:rsidRPr="00DF0AE3" w:rsidRDefault="00576CCE" w:rsidP="000B16D9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15</w:t>
            </w:r>
          </w:p>
        </w:tc>
        <w:tc>
          <w:tcPr>
            <w:tcW w:w="1091" w:type="dxa"/>
            <w:vAlign w:val="center"/>
          </w:tcPr>
          <w:p w14:paraId="0F1E59F8" w14:textId="77777777" w:rsidR="00576CCE" w:rsidRPr="00DF0AE3" w:rsidRDefault="00576CCE" w:rsidP="009C65F5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6C5F43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8F5F29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428F39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10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7D43B0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DF0AE3" w:rsidRPr="00DF0AE3" w14:paraId="106A1AD3" w14:textId="77777777" w:rsidTr="00576CCE">
        <w:trPr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32B36" w14:textId="77777777" w:rsidR="00576CCE" w:rsidRPr="00DF0AE3" w:rsidRDefault="00576CCE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2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D8F8E" w14:textId="2D49313D" w:rsidR="00576CCE" w:rsidRPr="00DF0AE3" w:rsidRDefault="00576CCE" w:rsidP="004E4226">
            <w:pPr>
              <w:spacing w:after="40"/>
              <w:ind w:left="284" w:hanging="284"/>
              <w:rPr>
                <w:rFonts w:ascii="Garamond" w:hAnsi="Garamond" w:cs="Arial"/>
                <w:bCs/>
                <w:sz w:val="20"/>
              </w:rPr>
            </w:pPr>
            <w:r w:rsidRPr="00DF0AE3">
              <w:rPr>
                <w:rFonts w:ascii="Garamond" w:hAnsi="Garamond" w:cs="Arial"/>
                <w:bCs/>
                <w:sz w:val="20"/>
              </w:rPr>
              <w:t xml:space="preserve">Kapcsolati </w:t>
            </w:r>
            <w:proofErr w:type="spellStart"/>
            <w:r w:rsidRPr="00DF0AE3">
              <w:rPr>
                <w:rFonts w:ascii="Garamond" w:hAnsi="Garamond" w:cs="Arial"/>
                <w:bCs/>
                <w:sz w:val="20"/>
              </w:rPr>
              <w:t>traumatizáció</w:t>
            </w:r>
            <w:proofErr w:type="spellEnd"/>
            <w:r w:rsidRPr="00DF0AE3">
              <w:rPr>
                <w:rFonts w:ascii="Garamond" w:hAnsi="Garamond" w:cs="Arial"/>
                <w:bCs/>
                <w:sz w:val="20"/>
              </w:rPr>
              <w:t xml:space="preserve"> és lelki egészség az életúton –olvasó szeminárium (</w:t>
            </w:r>
            <w:r w:rsidR="00925BF9" w:rsidRPr="00DF0AE3">
              <w:rPr>
                <w:rFonts w:ascii="Garamond" w:hAnsi="Garamond" w:cs="Arial"/>
                <w:bCs/>
                <w:sz w:val="20"/>
              </w:rPr>
              <w:t xml:space="preserve">Dr. </w:t>
            </w:r>
            <w:r w:rsidRPr="00DF0AE3">
              <w:rPr>
                <w:rFonts w:ascii="Garamond" w:hAnsi="Garamond" w:cs="Arial"/>
                <w:bCs/>
                <w:sz w:val="20"/>
              </w:rPr>
              <w:t>Danis Ildikó)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92BBB" w14:textId="77777777" w:rsidR="00576CCE" w:rsidRPr="00DF0AE3" w:rsidRDefault="00576CCE" w:rsidP="000B16D9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15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F630C" w14:textId="77777777" w:rsidR="00576CCE" w:rsidRPr="00DF0AE3" w:rsidRDefault="00576CCE" w:rsidP="009C65F5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1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B7A71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531D1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50700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A704E" w14:textId="77777777" w:rsidR="00576CCE" w:rsidRPr="00DF0AE3" w:rsidRDefault="00576CCE" w:rsidP="00C0101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X</w:t>
            </w:r>
          </w:p>
        </w:tc>
      </w:tr>
      <w:tr w:rsidR="00DF0AE3" w:rsidRPr="00DF0AE3" w14:paraId="31B30502" w14:textId="77777777" w:rsidTr="00576CCE">
        <w:trPr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EF4D7" w14:textId="77777777" w:rsidR="00576CCE" w:rsidRPr="00DF0AE3" w:rsidRDefault="00576CCE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2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3D809" w14:textId="77777777" w:rsidR="00576CCE" w:rsidRPr="00DF0AE3" w:rsidRDefault="00576CCE" w:rsidP="004E4226">
            <w:pPr>
              <w:spacing w:after="40"/>
              <w:ind w:left="284" w:hanging="284"/>
              <w:rPr>
                <w:rFonts w:ascii="Garamond" w:hAnsi="Garamond" w:cs="Arial"/>
                <w:b/>
                <w:bCs/>
                <w:szCs w:val="24"/>
              </w:rPr>
            </w:pPr>
            <w:r w:rsidRPr="00DF0AE3">
              <w:rPr>
                <w:rFonts w:ascii="Garamond" w:hAnsi="Garamond" w:cs="Arial"/>
                <w:b/>
                <w:bCs/>
                <w:szCs w:val="24"/>
              </w:rPr>
              <w:t>Felzárkóztató kurzusok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3BBE5" w14:textId="77777777" w:rsidR="00576CCE" w:rsidRPr="00DF0AE3" w:rsidRDefault="00576CCE" w:rsidP="000B16D9">
            <w:pPr>
              <w:jc w:val="center"/>
              <w:rPr>
                <w:sz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C05F4" w14:textId="77777777" w:rsidR="00576CCE" w:rsidRPr="00DF0AE3" w:rsidRDefault="00576CCE" w:rsidP="009C65F5">
            <w:pPr>
              <w:spacing w:before="80" w:after="60"/>
              <w:jc w:val="center"/>
              <w:rPr>
                <w:sz w:val="2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4076B" w14:textId="77777777" w:rsidR="00576CCE" w:rsidRPr="00DF0AE3" w:rsidRDefault="00576CCE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D5057" w14:textId="77777777" w:rsidR="00576CCE" w:rsidRPr="00DF0AE3" w:rsidRDefault="00576CCE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FE37B" w14:textId="77777777" w:rsidR="00576CCE" w:rsidRPr="00DF0AE3" w:rsidRDefault="00576CCE" w:rsidP="0052441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6E9A1" w14:textId="77777777" w:rsidR="00576CCE" w:rsidRPr="00DF0AE3" w:rsidRDefault="00576CCE" w:rsidP="0052441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DF0AE3" w:rsidRPr="00DF0AE3" w14:paraId="2192CF9D" w14:textId="77777777" w:rsidTr="00576CCE">
        <w:trPr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D3FC70" w14:textId="77777777" w:rsidR="00576CCE" w:rsidRPr="00DF0AE3" w:rsidRDefault="00576CCE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2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881EF1" w14:textId="191E3E28" w:rsidR="00576CCE" w:rsidRPr="00DF0AE3" w:rsidRDefault="00576CCE" w:rsidP="004E4226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Pszichológia (</w:t>
            </w:r>
            <w:r w:rsidR="00925BF9" w:rsidRPr="00DF0AE3">
              <w:rPr>
                <w:rFonts w:ascii="Garamond" w:hAnsi="Garamond" w:cs="Arial"/>
                <w:sz w:val="20"/>
              </w:rPr>
              <w:t xml:space="preserve">Dr. </w:t>
            </w:r>
            <w:r w:rsidRPr="00DF0AE3">
              <w:rPr>
                <w:rFonts w:ascii="Garamond" w:hAnsi="Garamond" w:cs="Arial"/>
                <w:sz w:val="20"/>
              </w:rPr>
              <w:t>Jáki Zsuzsanna)</w:t>
            </w:r>
            <w:r w:rsidRPr="00DF0AE3">
              <w:t xml:space="preserve"> 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717DD9D" w14:textId="77777777" w:rsidR="00576CCE" w:rsidRPr="00DF0AE3" w:rsidRDefault="00576CCE" w:rsidP="000B16D9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15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9DB69D" w14:textId="77777777" w:rsidR="00576CCE" w:rsidRPr="00DF0AE3" w:rsidRDefault="00576CCE" w:rsidP="009C65F5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0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45CF72" w14:textId="77777777" w:rsidR="00576CCE" w:rsidRPr="00DF0AE3" w:rsidRDefault="00576CCE" w:rsidP="00A1132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34234D" w14:textId="77777777" w:rsidR="00576CCE" w:rsidRPr="00DF0AE3" w:rsidRDefault="00576CCE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3B277A" w14:textId="77777777" w:rsidR="00576CCE" w:rsidRPr="00DF0AE3" w:rsidRDefault="00576CCE" w:rsidP="001D262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3663960" w14:textId="77777777" w:rsidR="00576CCE" w:rsidRPr="00DF0AE3" w:rsidRDefault="00576CCE" w:rsidP="0052441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DF0AE3" w:rsidRPr="00DF0AE3" w14:paraId="180177E1" w14:textId="77777777" w:rsidTr="00576CCE">
        <w:trPr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33868A" w14:textId="77777777" w:rsidR="00576CCE" w:rsidRPr="00DF0AE3" w:rsidRDefault="00576CCE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2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BD2112" w14:textId="38434B44" w:rsidR="00576CCE" w:rsidRPr="00DF0AE3" w:rsidRDefault="00576CCE" w:rsidP="004E4226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bCs/>
                <w:sz w:val="20"/>
              </w:rPr>
              <w:t>Az ad</w:t>
            </w:r>
            <w:r w:rsidRPr="00DF0AE3">
              <w:rPr>
                <w:rFonts w:ascii="Garamond" w:hAnsi="Garamond" w:cs="Arial"/>
                <w:sz w:val="20"/>
              </w:rPr>
              <w:t>atelemzés alapjai (</w:t>
            </w:r>
            <w:r w:rsidR="00925BF9" w:rsidRPr="00DF0AE3">
              <w:rPr>
                <w:rFonts w:ascii="Garamond" w:hAnsi="Garamond" w:cs="Arial"/>
                <w:sz w:val="20"/>
              </w:rPr>
              <w:t xml:space="preserve">Dr. </w:t>
            </w:r>
            <w:r w:rsidRPr="00DF0AE3">
              <w:rPr>
                <w:rFonts w:ascii="Garamond" w:hAnsi="Garamond" w:cs="Arial"/>
                <w:sz w:val="20"/>
              </w:rPr>
              <w:t>Bóné Veronika</w:t>
            </w:r>
            <w:r w:rsidRPr="00DF0AE3">
              <w:rPr>
                <w:rFonts w:ascii="Garamond" w:hAnsi="Garamond" w:cs="Arial"/>
                <w:bCs/>
                <w:sz w:val="20"/>
              </w:rPr>
              <w:t xml:space="preserve">) 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AA6735" w14:textId="77777777" w:rsidR="00576CCE" w:rsidRPr="00DF0AE3" w:rsidRDefault="00576CCE" w:rsidP="000B16D9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15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465AE2" w14:textId="77777777" w:rsidR="00576CCE" w:rsidRPr="00DF0AE3" w:rsidRDefault="00576CCE" w:rsidP="009C65F5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0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81B190" w14:textId="77777777" w:rsidR="00576CCE" w:rsidRPr="00DF0AE3" w:rsidRDefault="00576CCE" w:rsidP="00A1132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85929D" w14:textId="77777777" w:rsidR="00576CCE" w:rsidRPr="00DF0AE3" w:rsidRDefault="00576CCE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567ECE" w14:textId="77777777" w:rsidR="00576CCE" w:rsidRPr="00DF0AE3" w:rsidRDefault="00576CCE" w:rsidP="001D262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A4B82A5" w14:textId="77777777" w:rsidR="00576CCE" w:rsidRPr="00DF0AE3" w:rsidRDefault="00576CCE" w:rsidP="0052441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DF0AE3" w:rsidRPr="00DF0AE3" w14:paraId="2214FB30" w14:textId="77777777" w:rsidTr="00576CCE">
        <w:trPr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60AB3D" w14:textId="77777777" w:rsidR="00576CCE" w:rsidRPr="00DF0AE3" w:rsidRDefault="00576CCE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2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95F4FE" w14:textId="08AB352A" w:rsidR="00576CCE" w:rsidRPr="00DF0AE3" w:rsidRDefault="00E53DD4" w:rsidP="004E4226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 xml:space="preserve">Társadalmi jelenségek vizsgálata </w:t>
            </w:r>
            <w:r w:rsidR="00576CCE" w:rsidRPr="00DF0AE3">
              <w:rPr>
                <w:rFonts w:ascii="Garamond" w:hAnsi="Garamond" w:cs="Arial"/>
                <w:sz w:val="20"/>
              </w:rPr>
              <w:t>(</w:t>
            </w:r>
            <w:r w:rsidR="00925BF9" w:rsidRPr="00DF0AE3">
              <w:rPr>
                <w:rFonts w:ascii="Garamond" w:hAnsi="Garamond" w:cs="Arial"/>
                <w:sz w:val="20"/>
              </w:rPr>
              <w:t xml:space="preserve">Dr. </w:t>
            </w:r>
            <w:r w:rsidR="00576CCE" w:rsidRPr="00DF0AE3">
              <w:rPr>
                <w:rFonts w:ascii="Garamond" w:hAnsi="Garamond" w:cs="Arial"/>
                <w:sz w:val="20"/>
              </w:rPr>
              <w:t>Albert Fruzsina</w:t>
            </w:r>
            <w:r w:rsidR="00576CCE" w:rsidRPr="00DF0AE3">
              <w:rPr>
                <w:rFonts w:ascii="Garamond" w:hAnsi="Garamond" w:cs="Arial"/>
                <w:bCs/>
                <w:sz w:val="20"/>
              </w:rPr>
              <w:t>)</w:t>
            </w:r>
            <w:r w:rsidR="00576CCE" w:rsidRPr="00DF0AE3">
              <w:t xml:space="preserve"> 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E45FBC" w14:textId="77777777" w:rsidR="00576CCE" w:rsidRPr="00DF0AE3" w:rsidRDefault="00576CCE" w:rsidP="000B16D9">
            <w:pPr>
              <w:jc w:val="center"/>
              <w:rPr>
                <w:sz w:val="20"/>
              </w:rPr>
            </w:pPr>
            <w:r w:rsidRPr="00DF0AE3">
              <w:rPr>
                <w:sz w:val="20"/>
              </w:rPr>
              <w:t>15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397044" w14:textId="77777777" w:rsidR="00576CCE" w:rsidRPr="00DF0AE3" w:rsidRDefault="00576CCE" w:rsidP="009C65F5">
            <w:pPr>
              <w:spacing w:before="80" w:after="60"/>
              <w:jc w:val="center"/>
              <w:rPr>
                <w:sz w:val="20"/>
              </w:rPr>
            </w:pPr>
            <w:r w:rsidRPr="00DF0AE3">
              <w:rPr>
                <w:sz w:val="20"/>
              </w:rPr>
              <w:t>0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514978" w14:textId="77777777" w:rsidR="00576CCE" w:rsidRPr="00DF0AE3" w:rsidRDefault="00576CCE" w:rsidP="00A1132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7C46E1" w14:textId="77777777" w:rsidR="00576CCE" w:rsidRPr="00DF0AE3" w:rsidRDefault="00576CCE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B7E7C1" w14:textId="77777777" w:rsidR="00576CCE" w:rsidRPr="00DF0AE3" w:rsidRDefault="00576CCE" w:rsidP="001D262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1428B91" w14:textId="77777777" w:rsidR="00576CCE" w:rsidRPr="00DF0AE3" w:rsidRDefault="00576CCE" w:rsidP="00524415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DF0AE3" w:rsidRPr="00DF0AE3" w14:paraId="70397260" w14:textId="77777777" w:rsidTr="00576CCE">
        <w:trPr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F524DA" w14:textId="77777777" w:rsidR="00576CCE" w:rsidRPr="00DF0AE3" w:rsidRDefault="00576CCE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2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36C73" w14:textId="77777777" w:rsidR="00576CCE" w:rsidRPr="00DF0AE3" w:rsidRDefault="00576CCE" w:rsidP="00B44125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ÖSSZESEN (</w:t>
            </w:r>
            <w:proofErr w:type="spellStart"/>
            <w:r w:rsidRPr="00DF0AE3">
              <w:rPr>
                <w:rFonts w:ascii="Garamond" w:hAnsi="Garamond" w:cs="Arial"/>
                <w:sz w:val="20"/>
              </w:rPr>
              <w:t>félévente</w:t>
            </w:r>
            <w:proofErr w:type="spellEnd"/>
            <w:r w:rsidRPr="00DF0AE3">
              <w:rPr>
                <w:rFonts w:ascii="Garamond" w:hAnsi="Garamond" w:cs="Arial"/>
                <w:sz w:val="20"/>
              </w:rPr>
              <w:t xml:space="preserve"> meghirdetett kredit / óraszám)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B46CE3" w14:textId="77777777" w:rsidR="00576CCE" w:rsidRPr="00DF0AE3" w:rsidRDefault="00576CCE" w:rsidP="000B16D9">
            <w:pPr>
              <w:jc w:val="center"/>
              <w:rPr>
                <w:sz w:val="20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C23D13" w14:textId="77777777" w:rsidR="00576CCE" w:rsidRPr="00DF0AE3" w:rsidRDefault="00576CCE" w:rsidP="009C65F5">
            <w:pPr>
              <w:spacing w:before="80" w:after="60"/>
              <w:jc w:val="center"/>
              <w:rPr>
                <w:sz w:val="2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AF8470" w14:textId="77777777" w:rsidR="00576CCE" w:rsidRPr="00DF0AE3" w:rsidRDefault="00576CCE" w:rsidP="00905E46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6 kredit</w:t>
            </w:r>
          </w:p>
          <w:p w14:paraId="1E789448" w14:textId="77777777" w:rsidR="00576CCE" w:rsidRPr="00DF0AE3" w:rsidRDefault="00576CCE" w:rsidP="00905E46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/O/</w:t>
            </w:r>
          </w:p>
          <w:p w14:paraId="12DD4E99" w14:textId="77777777" w:rsidR="00576CCE" w:rsidRPr="00DF0AE3" w:rsidRDefault="00576CCE" w:rsidP="00905E46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135 óra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1CFF26" w14:textId="77777777" w:rsidR="00576CCE" w:rsidRPr="00DF0AE3" w:rsidRDefault="00576CCE" w:rsidP="00905E46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6 kredit</w:t>
            </w:r>
          </w:p>
          <w:p w14:paraId="26753E28" w14:textId="77777777" w:rsidR="00576CCE" w:rsidRPr="00DF0AE3" w:rsidRDefault="00576CCE" w:rsidP="00905E46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90 óra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DE46D7" w14:textId="77777777" w:rsidR="00576CCE" w:rsidRPr="00DF0AE3" w:rsidRDefault="00576CCE" w:rsidP="00905E46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7 kredit</w:t>
            </w:r>
          </w:p>
          <w:p w14:paraId="3C509CCB" w14:textId="77777777" w:rsidR="00576CCE" w:rsidRPr="00DF0AE3" w:rsidRDefault="00576CCE" w:rsidP="00905E46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/O/</w:t>
            </w:r>
          </w:p>
          <w:p w14:paraId="7B9BE6CB" w14:textId="77777777" w:rsidR="00576CCE" w:rsidRPr="00DF0AE3" w:rsidRDefault="00576CCE" w:rsidP="00905E46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120 óra kedden</w:t>
            </w:r>
          </w:p>
          <w:p w14:paraId="26F1EBCA" w14:textId="77777777" w:rsidR="00576CCE" w:rsidRPr="00DF0AE3" w:rsidRDefault="00576CCE" w:rsidP="00905E46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30 óra</w:t>
            </w:r>
          </w:p>
          <w:p w14:paraId="29EF698B" w14:textId="77777777" w:rsidR="00576CCE" w:rsidRPr="00DF0AE3" w:rsidRDefault="00576CCE" w:rsidP="00905E46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pénteken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B0C612" w14:textId="77777777" w:rsidR="00576CCE" w:rsidRPr="00DF0AE3" w:rsidRDefault="00576CCE" w:rsidP="00905E46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6 kredit</w:t>
            </w:r>
          </w:p>
          <w:p w14:paraId="78AB92CD" w14:textId="77777777" w:rsidR="00576CCE" w:rsidRPr="00DF0AE3" w:rsidRDefault="00576CCE" w:rsidP="00905E46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75 óra kedden</w:t>
            </w:r>
          </w:p>
          <w:p w14:paraId="692BC2BF" w14:textId="77777777" w:rsidR="00576CCE" w:rsidRPr="00DF0AE3" w:rsidRDefault="00576CCE" w:rsidP="00905E46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15 óra</w:t>
            </w:r>
          </w:p>
          <w:p w14:paraId="4EDB1864" w14:textId="77777777" w:rsidR="00576CCE" w:rsidRPr="00DF0AE3" w:rsidRDefault="00576CCE" w:rsidP="00905E46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 w:rsidRPr="00DF0AE3">
              <w:rPr>
                <w:rFonts w:ascii="Garamond" w:hAnsi="Garamond" w:cs="Arial"/>
                <w:sz w:val="20"/>
              </w:rPr>
              <w:t>pénteken</w:t>
            </w:r>
          </w:p>
        </w:tc>
      </w:tr>
    </w:tbl>
    <w:p w14:paraId="66E5AFA1" w14:textId="77777777" w:rsidR="0063622A" w:rsidRPr="00DF0AE3" w:rsidRDefault="0063622A" w:rsidP="0063622A">
      <w:pPr>
        <w:spacing w:after="40"/>
        <w:ind w:left="284" w:hanging="284"/>
        <w:rPr>
          <w:rFonts w:ascii="Garamond" w:hAnsi="Garamond" w:cs="Arial"/>
          <w:sz w:val="20"/>
        </w:rPr>
      </w:pPr>
    </w:p>
    <w:p w14:paraId="148F9CEA" w14:textId="77777777" w:rsidR="00B3765C" w:rsidRPr="00DF0AE3" w:rsidRDefault="00B3765C" w:rsidP="0063622A">
      <w:pPr>
        <w:spacing w:after="40"/>
        <w:ind w:left="284" w:hanging="284"/>
        <w:rPr>
          <w:rFonts w:ascii="Garamond" w:hAnsi="Garamond" w:cs="Arial"/>
          <w:sz w:val="20"/>
        </w:rPr>
      </w:pPr>
      <w:r w:rsidRPr="00DF0AE3">
        <w:rPr>
          <w:rFonts w:ascii="Garamond" w:hAnsi="Garamond" w:cs="Arial"/>
          <w:sz w:val="20"/>
        </w:rPr>
        <w:t>Megjegyzés: X = 1 kredites</w:t>
      </w:r>
      <w:r w:rsidR="009B5576" w:rsidRPr="00DF0AE3">
        <w:rPr>
          <w:rFonts w:ascii="Garamond" w:hAnsi="Garamond" w:cs="Arial"/>
          <w:sz w:val="20"/>
        </w:rPr>
        <w:t xml:space="preserve"> / 15 órás</w:t>
      </w:r>
      <w:r w:rsidRPr="00DF0AE3">
        <w:rPr>
          <w:rFonts w:ascii="Garamond" w:hAnsi="Garamond" w:cs="Arial"/>
          <w:sz w:val="20"/>
        </w:rPr>
        <w:t xml:space="preserve"> kurzus meghirdetése, XX = 2 kredites</w:t>
      </w:r>
      <w:r w:rsidR="009B5576" w:rsidRPr="00DF0AE3">
        <w:rPr>
          <w:rFonts w:ascii="Garamond" w:hAnsi="Garamond" w:cs="Arial"/>
          <w:sz w:val="20"/>
        </w:rPr>
        <w:t xml:space="preserve"> / 30 órás</w:t>
      </w:r>
      <w:r w:rsidRPr="00DF0AE3">
        <w:rPr>
          <w:rFonts w:ascii="Garamond" w:hAnsi="Garamond" w:cs="Arial"/>
          <w:sz w:val="20"/>
        </w:rPr>
        <w:t xml:space="preserve"> kurzus meghirdetése</w:t>
      </w:r>
      <w:r w:rsidR="0063622A" w:rsidRPr="00DF0AE3">
        <w:rPr>
          <w:rFonts w:ascii="Garamond" w:hAnsi="Garamond" w:cs="Arial"/>
          <w:sz w:val="20"/>
        </w:rPr>
        <w:t>, O=</w:t>
      </w:r>
      <w:r w:rsidR="009B5576" w:rsidRPr="00DF0AE3">
        <w:rPr>
          <w:rFonts w:ascii="Garamond" w:hAnsi="Garamond" w:cs="Arial"/>
          <w:sz w:val="20"/>
        </w:rPr>
        <w:t xml:space="preserve">15 órás </w:t>
      </w:r>
      <w:r w:rsidR="0063622A" w:rsidRPr="00DF0AE3">
        <w:rPr>
          <w:rFonts w:ascii="Garamond" w:hAnsi="Garamond" w:cs="Arial"/>
          <w:sz w:val="20"/>
        </w:rPr>
        <w:t>kredit nélküli felzárkóztató kurzus</w:t>
      </w:r>
    </w:p>
    <w:p w14:paraId="64838649" w14:textId="77777777" w:rsidR="00445216" w:rsidRPr="00DF0AE3" w:rsidRDefault="00445216" w:rsidP="0063622A">
      <w:pPr>
        <w:spacing w:after="40"/>
        <w:ind w:left="284" w:hanging="284"/>
        <w:rPr>
          <w:rFonts w:ascii="Garamond" w:hAnsi="Garamond" w:cs="Arial"/>
          <w:sz w:val="20"/>
        </w:rPr>
      </w:pPr>
    </w:p>
    <w:p w14:paraId="24C39116" w14:textId="77777777" w:rsidR="0003631F" w:rsidRPr="00DF0AE3" w:rsidRDefault="0003631F" w:rsidP="0063622A">
      <w:pPr>
        <w:spacing w:after="40"/>
        <w:ind w:left="284" w:hanging="284"/>
        <w:rPr>
          <w:rFonts w:ascii="Garamond" w:hAnsi="Garamond" w:cs="Arial"/>
          <w:sz w:val="20"/>
        </w:rPr>
      </w:pPr>
      <w:r w:rsidRPr="00DF0AE3">
        <w:rPr>
          <w:rFonts w:ascii="Garamond" w:hAnsi="Garamond" w:cs="Arial"/>
          <w:sz w:val="20"/>
        </w:rPr>
        <w:t>Kötelezően elvégzendő: 16 kredit, amiből 8 a kötelező, 8 pedig kötelezően választandó</w:t>
      </w:r>
    </w:p>
    <w:p w14:paraId="7DA1C86A" w14:textId="77777777" w:rsidR="00445216" w:rsidRPr="00DF0AE3" w:rsidRDefault="0003631F" w:rsidP="0063622A">
      <w:pPr>
        <w:spacing w:after="40"/>
        <w:ind w:left="284" w:hanging="284"/>
        <w:rPr>
          <w:rFonts w:ascii="Garamond" w:hAnsi="Garamond" w:cs="Arial"/>
          <w:sz w:val="20"/>
        </w:rPr>
      </w:pPr>
      <w:r w:rsidRPr="00DF0AE3">
        <w:rPr>
          <w:rFonts w:ascii="Garamond" w:hAnsi="Garamond" w:cs="Arial"/>
          <w:sz w:val="20"/>
        </w:rPr>
        <w:t>Emellett</w:t>
      </w:r>
      <w:r w:rsidR="00445216" w:rsidRPr="00DF0AE3">
        <w:rPr>
          <w:rFonts w:ascii="Garamond" w:hAnsi="Garamond" w:cs="Arial"/>
          <w:sz w:val="20"/>
        </w:rPr>
        <w:t xml:space="preserve"> még kötelező: </w:t>
      </w:r>
      <w:proofErr w:type="spellStart"/>
      <w:r w:rsidR="0081736C" w:rsidRPr="00DF0AE3">
        <w:rPr>
          <w:rFonts w:ascii="Garamond" w:hAnsi="Garamond" w:cs="Arial"/>
          <w:sz w:val="20"/>
        </w:rPr>
        <w:t>fél</w:t>
      </w:r>
      <w:r w:rsidR="00445216" w:rsidRPr="00DF0AE3">
        <w:rPr>
          <w:rFonts w:ascii="Garamond" w:hAnsi="Garamond" w:cs="Arial"/>
          <w:sz w:val="20"/>
        </w:rPr>
        <w:t>évente</w:t>
      </w:r>
      <w:proofErr w:type="spellEnd"/>
      <w:r w:rsidR="00445216" w:rsidRPr="00DF0AE3">
        <w:rPr>
          <w:rFonts w:ascii="Garamond" w:hAnsi="Garamond" w:cs="Arial"/>
          <w:sz w:val="20"/>
        </w:rPr>
        <w:t xml:space="preserve"> két Doktori </w:t>
      </w:r>
      <w:r w:rsidR="006A6534" w:rsidRPr="00DF0AE3">
        <w:rPr>
          <w:rFonts w:ascii="Garamond" w:hAnsi="Garamond" w:cs="Arial"/>
          <w:sz w:val="20"/>
        </w:rPr>
        <w:t>Műhelyen (15 óra) és a Doktori T</w:t>
      </w:r>
      <w:r w:rsidR="00445216" w:rsidRPr="00DF0AE3">
        <w:rPr>
          <w:rFonts w:ascii="Garamond" w:hAnsi="Garamond" w:cs="Arial"/>
          <w:sz w:val="20"/>
        </w:rPr>
        <w:t>udományos Napokon való részvétel</w:t>
      </w:r>
    </w:p>
    <w:p w14:paraId="42927907" w14:textId="77777777" w:rsidR="00BE0D8F" w:rsidRDefault="00000000"/>
    <w:sectPr w:rsidR="00BE0D8F" w:rsidSect="00576CCE">
      <w:footerReference w:type="default" r:id="rId7"/>
      <w:pgSz w:w="11906" w:h="16838"/>
      <w:pgMar w:top="567" w:right="794" w:bottom="851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2ACBE" w14:textId="77777777" w:rsidR="00556C85" w:rsidRDefault="00556C85" w:rsidP="00F5740D">
      <w:r>
        <w:separator/>
      </w:r>
    </w:p>
  </w:endnote>
  <w:endnote w:type="continuationSeparator" w:id="0">
    <w:p w14:paraId="67C09D70" w14:textId="77777777" w:rsidR="00556C85" w:rsidRDefault="00556C85" w:rsidP="00F574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6996876"/>
      <w:docPartObj>
        <w:docPartGallery w:val="Page Numbers (Bottom of Page)"/>
        <w:docPartUnique/>
      </w:docPartObj>
    </w:sdtPr>
    <w:sdtContent>
      <w:p w14:paraId="40168525" w14:textId="77777777" w:rsidR="00F5740D" w:rsidRDefault="00BA27F3">
        <w:pPr>
          <w:pStyle w:val="ll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7B3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AFEB083" w14:textId="77777777" w:rsidR="00F5740D" w:rsidRDefault="00F5740D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0B3B5" w14:textId="77777777" w:rsidR="00556C85" w:rsidRDefault="00556C85" w:rsidP="00F5740D">
      <w:r>
        <w:separator/>
      </w:r>
    </w:p>
  </w:footnote>
  <w:footnote w:type="continuationSeparator" w:id="0">
    <w:p w14:paraId="6AF86D82" w14:textId="77777777" w:rsidR="00556C85" w:rsidRDefault="00556C85" w:rsidP="00F574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bM0M7QwNDM1MbBU0lEKTi0uzszPAykwtKgFABR0qoYtAAAA"/>
  </w:docVars>
  <w:rsids>
    <w:rsidRoot w:val="00B3765C"/>
    <w:rsid w:val="00001B93"/>
    <w:rsid w:val="0002754E"/>
    <w:rsid w:val="0003631F"/>
    <w:rsid w:val="00044DAA"/>
    <w:rsid w:val="00045DED"/>
    <w:rsid w:val="00054BF4"/>
    <w:rsid w:val="00060288"/>
    <w:rsid w:val="000A2EE1"/>
    <w:rsid w:val="000A448A"/>
    <w:rsid w:val="000A5BF0"/>
    <w:rsid w:val="000B16D9"/>
    <w:rsid w:val="000B2058"/>
    <w:rsid w:val="001119B5"/>
    <w:rsid w:val="00112476"/>
    <w:rsid w:val="00116523"/>
    <w:rsid w:val="001352EB"/>
    <w:rsid w:val="00151D68"/>
    <w:rsid w:val="00157969"/>
    <w:rsid w:val="00162196"/>
    <w:rsid w:val="0019092E"/>
    <w:rsid w:val="001A30AD"/>
    <w:rsid w:val="001B0F8E"/>
    <w:rsid w:val="001D04F0"/>
    <w:rsid w:val="00237B19"/>
    <w:rsid w:val="002551A1"/>
    <w:rsid w:val="00267C51"/>
    <w:rsid w:val="00281BF0"/>
    <w:rsid w:val="002869FC"/>
    <w:rsid w:val="002C2CA4"/>
    <w:rsid w:val="002D6DB5"/>
    <w:rsid w:val="003051EE"/>
    <w:rsid w:val="0032036B"/>
    <w:rsid w:val="00342922"/>
    <w:rsid w:val="003B1D0F"/>
    <w:rsid w:val="003D3AFA"/>
    <w:rsid w:val="00404BEE"/>
    <w:rsid w:val="00445216"/>
    <w:rsid w:val="00450F1D"/>
    <w:rsid w:val="00461C31"/>
    <w:rsid w:val="004949F0"/>
    <w:rsid w:val="004977D9"/>
    <w:rsid w:val="004B4ED8"/>
    <w:rsid w:val="004B69AC"/>
    <w:rsid w:val="004D38F1"/>
    <w:rsid w:val="004D4245"/>
    <w:rsid w:val="004E1F88"/>
    <w:rsid w:val="004E4226"/>
    <w:rsid w:val="004E5570"/>
    <w:rsid w:val="004F7AEA"/>
    <w:rsid w:val="00502FD5"/>
    <w:rsid w:val="00524415"/>
    <w:rsid w:val="00550FC7"/>
    <w:rsid w:val="00556C85"/>
    <w:rsid w:val="00576CCE"/>
    <w:rsid w:val="005C3B52"/>
    <w:rsid w:val="005D6410"/>
    <w:rsid w:val="006263D8"/>
    <w:rsid w:val="0063622A"/>
    <w:rsid w:val="00676D9E"/>
    <w:rsid w:val="006A6534"/>
    <w:rsid w:val="006B405F"/>
    <w:rsid w:val="006B760F"/>
    <w:rsid w:val="006C40E8"/>
    <w:rsid w:val="006E7D4E"/>
    <w:rsid w:val="006F700A"/>
    <w:rsid w:val="00753017"/>
    <w:rsid w:val="007A015E"/>
    <w:rsid w:val="007E3085"/>
    <w:rsid w:val="007F23A2"/>
    <w:rsid w:val="0081723B"/>
    <w:rsid w:val="0081736C"/>
    <w:rsid w:val="00876271"/>
    <w:rsid w:val="008A3410"/>
    <w:rsid w:val="008A723E"/>
    <w:rsid w:val="008B33A5"/>
    <w:rsid w:val="00904D06"/>
    <w:rsid w:val="00905E46"/>
    <w:rsid w:val="00917E19"/>
    <w:rsid w:val="00925BF9"/>
    <w:rsid w:val="009609F1"/>
    <w:rsid w:val="0097403B"/>
    <w:rsid w:val="009916A9"/>
    <w:rsid w:val="009B5576"/>
    <w:rsid w:val="009C65F5"/>
    <w:rsid w:val="009E6A92"/>
    <w:rsid w:val="00A05CF5"/>
    <w:rsid w:val="00A07DCD"/>
    <w:rsid w:val="00A552D9"/>
    <w:rsid w:val="00A96CEA"/>
    <w:rsid w:val="00AB40DC"/>
    <w:rsid w:val="00AC2C4D"/>
    <w:rsid w:val="00AC4359"/>
    <w:rsid w:val="00AE6508"/>
    <w:rsid w:val="00B06D72"/>
    <w:rsid w:val="00B07CA5"/>
    <w:rsid w:val="00B34EC8"/>
    <w:rsid w:val="00B36A0B"/>
    <w:rsid w:val="00B3765C"/>
    <w:rsid w:val="00B42F80"/>
    <w:rsid w:val="00B44125"/>
    <w:rsid w:val="00B70874"/>
    <w:rsid w:val="00B70C30"/>
    <w:rsid w:val="00B73A72"/>
    <w:rsid w:val="00BA27F3"/>
    <w:rsid w:val="00BD6D00"/>
    <w:rsid w:val="00C0101A"/>
    <w:rsid w:val="00C93A70"/>
    <w:rsid w:val="00D11BAD"/>
    <w:rsid w:val="00D7012A"/>
    <w:rsid w:val="00DB0288"/>
    <w:rsid w:val="00DB132D"/>
    <w:rsid w:val="00DF0AE3"/>
    <w:rsid w:val="00DF7107"/>
    <w:rsid w:val="00E02472"/>
    <w:rsid w:val="00E24FF2"/>
    <w:rsid w:val="00E336AC"/>
    <w:rsid w:val="00E44886"/>
    <w:rsid w:val="00E53DD4"/>
    <w:rsid w:val="00E56992"/>
    <w:rsid w:val="00E67B3D"/>
    <w:rsid w:val="00E73251"/>
    <w:rsid w:val="00E80ED0"/>
    <w:rsid w:val="00EC4CA6"/>
    <w:rsid w:val="00EF0E2A"/>
    <w:rsid w:val="00EF16A2"/>
    <w:rsid w:val="00F11515"/>
    <w:rsid w:val="00F379A3"/>
    <w:rsid w:val="00F42B06"/>
    <w:rsid w:val="00F57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43D5023"/>
  <w15:docId w15:val="{CC2D733B-EC5A-4540-80BA-5241AB305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3765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link w:val="CmChar"/>
    <w:qFormat/>
    <w:rsid w:val="00B3765C"/>
    <w:pPr>
      <w:ind w:right="-709"/>
      <w:jc w:val="center"/>
    </w:pPr>
    <w:rPr>
      <w:b/>
      <w:i/>
      <w:sz w:val="20"/>
    </w:rPr>
  </w:style>
  <w:style w:type="character" w:customStyle="1" w:styleId="CmChar">
    <w:name w:val="Cím Char"/>
    <w:basedOn w:val="Bekezdsalapbettpusa"/>
    <w:link w:val="Cm"/>
    <w:rsid w:val="00B3765C"/>
    <w:rPr>
      <w:rFonts w:ascii="Times New Roman" w:eastAsia="Times New Roman" w:hAnsi="Times New Roman" w:cs="Times New Roman"/>
      <w:b/>
      <w:i/>
      <w:sz w:val="20"/>
      <w:szCs w:val="20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DF7107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DF7107"/>
    <w:rPr>
      <w:rFonts w:ascii="Segoe UI" w:eastAsia="Times New Roman" w:hAnsi="Segoe UI" w:cs="Segoe UI"/>
      <w:sz w:val="18"/>
      <w:szCs w:val="18"/>
      <w:lang w:eastAsia="hu-HU"/>
    </w:rPr>
  </w:style>
  <w:style w:type="paragraph" w:styleId="lfej">
    <w:name w:val="header"/>
    <w:basedOn w:val="Norml"/>
    <w:link w:val="lfejChar"/>
    <w:uiPriority w:val="99"/>
    <w:semiHidden/>
    <w:unhideWhenUsed/>
    <w:rsid w:val="00F5740D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semiHidden/>
    <w:rsid w:val="00F5740D"/>
    <w:rPr>
      <w:rFonts w:ascii="Times New Roman" w:eastAsia="Times New Roman" w:hAnsi="Times New Roman" w:cs="Times New Roman"/>
      <w:sz w:val="24"/>
      <w:szCs w:val="20"/>
      <w:lang w:eastAsia="hu-HU"/>
    </w:rPr>
  </w:style>
  <w:style w:type="paragraph" w:styleId="llb">
    <w:name w:val="footer"/>
    <w:basedOn w:val="Norml"/>
    <w:link w:val="llbChar"/>
    <w:uiPriority w:val="99"/>
    <w:unhideWhenUsed/>
    <w:rsid w:val="00F5740D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F5740D"/>
    <w:rPr>
      <w:rFonts w:ascii="Times New Roman" w:eastAsia="Times New Roman" w:hAnsi="Times New Roman" w:cs="Times New Roman"/>
      <w:sz w:val="24"/>
      <w:szCs w:val="20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4D831D-FD24-4C95-B9EB-B319793351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40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ntalAdmin</dc:creator>
  <cp:lastModifiedBy>Ildikó Danis</cp:lastModifiedBy>
  <cp:revision>4</cp:revision>
  <cp:lastPrinted>2018-05-17T08:25:00Z</cp:lastPrinted>
  <dcterms:created xsi:type="dcterms:W3CDTF">2022-06-28T08:09:00Z</dcterms:created>
  <dcterms:modified xsi:type="dcterms:W3CDTF">2022-08-02T08:59:00Z</dcterms:modified>
</cp:coreProperties>
</file>